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E9A3F" w14:textId="61793C4E" w:rsidR="00B317C6" w:rsidRDefault="00F0315F" w:rsidP="00F0315F">
      <w:pPr>
        <w:pStyle w:val="a4"/>
        <w:jc w:val="left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7DB4DA1D" wp14:editId="17901DB3">
            <wp:extent cx="5589890" cy="8349343"/>
            <wp:effectExtent l="0" t="0" r="0" b="0"/>
            <wp:docPr id="5414261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42610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1652" cy="836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8D3B5" w14:textId="71A75541" w:rsidR="00C235BB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lastRenderedPageBreak/>
        <w:t>数据库课程设计</w:t>
      </w:r>
    </w:p>
    <w:p w14:paraId="620EA5FC" w14:textId="034BE05B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设计一个</w:t>
      </w:r>
      <w:r>
        <w:rPr>
          <w:b/>
          <w:bCs/>
          <w:lang w:eastAsia="zh-CN"/>
        </w:rPr>
        <w:t>IMDB</w:t>
      </w:r>
      <w:r>
        <w:rPr>
          <w:rFonts w:hint="eastAsia"/>
          <w:lang w:eastAsia="zh-CN"/>
        </w:rPr>
        <w:t>风格的小型电影数据库管理系统。</w:t>
      </w:r>
    </w:p>
    <w:p w14:paraId="6702AF94" w14:textId="77777777" w:rsidR="00C235BB" w:rsidRDefault="00000000">
      <w:pPr>
        <w:pStyle w:val="1"/>
        <w:rPr>
          <w:lang w:eastAsia="zh-CN"/>
        </w:rPr>
      </w:pPr>
      <w:bookmarkStart w:id="0" w:name="一课程设计题目"/>
      <w:r>
        <w:rPr>
          <w:rFonts w:hint="eastAsia"/>
          <w:lang w:eastAsia="zh-CN"/>
        </w:rPr>
        <w:t>一、课程设计题目</w:t>
      </w:r>
    </w:p>
    <w:p w14:paraId="6D16A458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小型电影数据库管理系统（</w:t>
      </w:r>
      <w:r>
        <w:rPr>
          <w:rFonts w:hint="eastAsia"/>
          <w:b/>
          <w:bCs/>
          <w:lang w:eastAsia="zh-CN"/>
        </w:rPr>
        <w:t>MDB</w:t>
      </w:r>
      <w:r>
        <w:rPr>
          <w:rFonts w:hint="eastAsia"/>
          <w:b/>
          <w:bCs/>
          <w:lang w:eastAsia="zh-CN"/>
        </w:rPr>
        <w:t>）</w:t>
      </w:r>
    </w:p>
    <w:p w14:paraId="18ABAD2C" w14:textId="77777777" w:rsidR="00C235BB" w:rsidRDefault="00000000">
      <w:pPr>
        <w:pStyle w:val="1"/>
        <w:rPr>
          <w:lang w:eastAsia="zh-CN"/>
        </w:rPr>
      </w:pPr>
      <w:bookmarkStart w:id="1" w:name="二课程设计目的"/>
      <w:bookmarkEnd w:id="0"/>
      <w:r>
        <w:rPr>
          <w:rFonts w:hint="eastAsia"/>
          <w:lang w:eastAsia="zh-CN"/>
        </w:rPr>
        <w:t>二、课程设计目的</w:t>
      </w:r>
    </w:p>
    <w:p w14:paraId="0D1F255D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针对日益增长的电影观看需求，以及不断变化的电影信息以及上涨的电影数量，需要建立一个高效且精准的电影信息管理系统，这可以帮助有需求的观影者更快速找到自己想要看的电影，同时也能延展了解更多有关信息；并且能够根据数据库中的增删查改从而达到构建私人影片库的功能，更具个性化和具体化。</w:t>
      </w:r>
    </w:p>
    <w:p w14:paraId="7EE912FC" w14:textId="77777777" w:rsidR="00C235BB" w:rsidRDefault="00000000">
      <w:pPr>
        <w:pStyle w:val="1"/>
        <w:rPr>
          <w:lang w:eastAsia="zh-CN"/>
        </w:rPr>
      </w:pPr>
      <w:bookmarkStart w:id="2" w:name="三总体设计"/>
      <w:bookmarkEnd w:id="1"/>
      <w:r>
        <w:rPr>
          <w:rFonts w:hint="eastAsia"/>
          <w:lang w:eastAsia="zh-CN"/>
        </w:rPr>
        <w:t>三、总体设计</w:t>
      </w:r>
    </w:p>
    <w:p w14:paraId="4E8A4236" w14:textId="77777777" w:rsidR="00C235BB" w:rsidRDefault="00000000">
      <w:pPr>
        <w:pStyle w:val="2"/>
        <w:rPr>
          <w:lang w:eastAsia="zh-CN"/>
        </w:rPr>
      </w:pPr>
      <w:bookmarkStart w:id="3" w:name="系统需求分析"/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系统需求分析</w:t>
      </w:r>
    </w:p>
    <w:p w14:paraId="291AE46A" w14:textId="77777777" w:rsidR="00C235BB" w:rsidRDefault="00000000">
      <w:pPr>
        <w:pStyle w:val="3"/>
        <w:rPr>
          <w:lang w:eastAsia="zh-CN"/>
        </w:rPr>
      </w:pPr>
      <w:bookmarkStart w:id="4" w:name="系统功能分析"/>
      <w:r>
        <w:rPr>
          <w:lang w:eastAsia="zh-CN"/>
        </w:rPr>
        <w:t xml:space="preserve">1.1 </w:t>
      </w:r>
      <w:r>
        <w:rPr>
          <w:rFonts w:hint="eastAsia"/>
          <w:lang w:eastAsia="zh-CN"/>
        </w:rPr>
        <w:t>系统功能分析</w:t>
      </w:r>
    </w:p>
    <w:p w14:paraId="07B98556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的基本功能包含：</w:t>
      </w:r>
    </w:p>
    <w:p w14:paraId="733CEB03" w14:textId="77777777" w:rsidR="00C235BB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电影信息管理</w:t>
      </w:r>
      <w:r>
        <w:rPr>
          <w:rFonts w:hint="eastAsia"/>
          <w:lang w:eastAsia="zh-CN"/>
        </w:rPr>
        <w:t>：存储电影的基本信息，如电影名称、上映年份、导演、主演等。</w:t>
      </w:r>
    </w:p>
    <w:p w14:paraId="0310C9D4" w14:textId="77777777" w:rsidR="00C235BB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演员管理</w:t>
      </w:r>
      <w:r>
        <w:rPr>
          <w:rFonts w:hint="eastAsia"/>
          <w:lang w:eastAsia="zh-CN"/>
        </w:rPr>
        <w:t>：存储演员的信息，并与电影建立关系。</w:t>
      </w:r>
    </w:p>
    <w:p w14:paraId="361B87AF" w14:textId="77777777" w:rsidR="00C235BB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评论管理</w:t>
      </w:r>
      <w:r>
        <w:rPr>
          <w:rFonts w:hint="eastAsia"/>
          <w:lang w:eastAsia="zh-CN"/>
        </w:rPr>
        <w:t>：用户可以为电影提供评论。</w:t>
      </w:r>
    </w:p>
    <w:p w14:paraId="59310ADC" w14:textId="77777777" w:rsidR="00C235BB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户个人管理</w:t>
      </w:r>
      <w:r>
        <w:rPr>
          <w:rFonts w:hint="eastAsia"/>
          <w:lang w:eastAsia="zh-CN"/>
        </w:rPr>
        <w:t>：注册的用户可以对数据库中的影片信息进行修改、查询等，同时能够自行管理上述四个功能的具体细节。</w:t>
      </w:r>
    </w:p>
    <w:p w14:paraId="497A72F0" w14:textId="77777777" w:rsidR="00C235BB" w:rsidRDefault="00000000">
      <w:pPr>
        <w:pStyle w:val="3"/>
      </w:pPr>
      <w:bookmarkStart w:id="5" w:name="数据库设计"/>
      <w:bookmarkEnd w:id="4"/>
      <w:r>
        <w:lastRenderedPageBreak/>
        <w:t xml:space="preserve">1.2 </w:t>
      </w:r>
      <w:proofErr w:type="spellStart"/>
      <w:r>
        <w:rPr>
          <w:rFonts w:hint="eastAsia"/>
          <w:b/>
          <w:bCs/>
        </w:rPr>
        <w:t>数据库设计</w:t>
      </w:r>
      <w:proofErr w:type="spellEnd"/>
    </w:p>
    <w:p w14:paraId="799832EE" w14:textId="77777777" w:rsidR="00C235BB" w:rsidRDefault="00000000">
      <w:pPr>
        <w:pStyle w:val="FirstParagraph"/>
      </w:pPr>
      <w:r>
        <w:rPr>
          <w:noProof/>
        </w:rPr>
        <w:drawing>
          <wp:inline distT="0" distB="0" distL="0" distR="0" wp14:anchorId="49315145" wp14:editId="04079A50">
            <wp:extent cx="5334000" cy="3919230"/>
            <wp:effectExtent l="0" t="0" r="0" b="0"/>
            <wp:docPr id="24" name="Picture" descr="Pasted image 2024111216480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CS-Note\Pasted%20image%20202411121648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6DB2E" w14:textId="77777777" w:rsidR="00C235BB" w:rsidRDefault="00000000">
      <w:pPr>
        <w:pStyle w:val="3"/>
        <w:rPr>
          <w:lang w:eastAsia="zh-CN"/>
        </w:rPr>
      </w:pPr>
      <w:bookmarkStart w:id="6" w:name="与其他系统的关系"/>
      <w:bookmarkEnd w:id="5"/>
      <w:r>
        <w:rPr>
          <w:lang w:eastAsia="zh-CN"/>
        </w:rPr>
        <w:t xml:space="preserve">1.3 </w:t>
      </w:r>
      <w:r>
        <w:rPr>
          <w:rFonts w:hint="eastAsia"/>
          <w:lang w:eastAsia="zh-CN"/>
        </w:rPr>
        <w:t>与其他系统的关系</w:t>
      </w:r>
    </w:p>
    <w:p w14:paraId="59736454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MDB</w:t>
      </w:r>
      <w:r>
        <w:rPr>
          <w:rFonts w:hint="eastAsia"/>
          <w:lang w:eastAsia="zh-CN"/>
        </w:rPr>
        <w:t>可以与各个平台的电影评论系统、电影发布系统、演员信息系统等建立关联，从而获得更全面的信息。</w:t>
      </w:r>
    </w:p>
    <w:p w14:paraId="3ADCC494" w14:textId="77777777" w:rsidR="00C235BB" w:rsidRDefault="00000000">
      <w:pPr>
        <w:pStyle w:val="3"/>
        <w:rPr>
          <w:lang w:eastAsia="zh-CN"/>
        </w:rPr>
      </w:pPr>
      <w:bookmarkStart w:id="7" w:name="流程"/>
      <w:bookmarkEnd w:id="6"/>
      <w:r>
        <w:rPr>
          <w:lang w:eastAsia="zh-CN"/>
        </w:rPr>
        <w:t xml:space="preserve">1.4 </w:t>
      </w:r>
      <w:r>
        <w:rPr>
          <w:rFonts w:hint="eastAsia"/>
          <w:lang w:eastAsia="zh-CN"/>
        </w:rPr>
        <w:t>流程</w:t>
      </w:r>
    </w:p>
    <w:p w14:paraId="426E4858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该数据库系统可以实现多个单方面功能以及多方面联合功能，具体的实现以及流程如</w:t>
      </w:r>
      <w:proofErr w:type="gramStart"/>
      <w:r>
        <w:rPr>
          <w:rFonts w:hint="eastAsia"/>
          <w:lang w:eastAsia="zh-CN"/>
        </w:rPr>
        <w:t>下方所</w:t>
      </w:r>
      <w:proofErr w:type="gramEnd"/>
      <w:r>
        <w:rPr>
          <w:rFonts w:hint="eastAsia"/>
          <w:lang w:eastAsia="zh-CN"/>
        </w:rPr>
        <w:t>展示。</w:t>
      </w:r>
    </w:p>
    <w:p w14:paraId="1BDA24FF" w14:textId="77777777" w:rsidR="00C235BB" w:rsidRDefault="00000000">
      <w:pPr>
        <w:pStyle w:val="4"/>
        <w:numPr>
          <w:ilvl w:val="0"/>
          <w:numId w:val="3"/>
        </w:numPr>
      </w:pPr>
      <w:bookmarkStart w:id="8" w:name="用户"/>
      <w:proofErr w:type="spellStart"/>
      <w:r>
        <w:rPr>
          <w:rFonts w:hint="eastAsia"/>
        </w:rPr>
        <w:t>用户</w:t>
      </w:r>
      <w:bookmarkEnd w:id="8"/>
      <w:proofErr w:type="spellEnd"/>
    </w:p>
    <w:p w14:paraId="1ACA19FD" w14:textId="77777777" w:rsidR="00C235BB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注册：进入登录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注册选项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输入用户名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输入密码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确认密码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点击确认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录入用户数据于数据库中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注册成功</w:t>
      </w:r>
    </w:p>
    <w:p w14:paraId="5653C019" w14:textId="77777777" w:rsidR="00C235BB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登录：进入登录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登录选项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输入用户名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输入密码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点击确认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将输入信息与库中信息进行寻找和比对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如果匹配成功，登录成功；如果匹配失败或未寻找到，登录失败</w:t>
      </w:r>
    </w:p>
    <w:p w14:paraId="65FD59F8" w14:textId="77777777" w:rsidR="00C235BB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退出：进入个人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点击退出登录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退出成功</w:t>
      </w:r>
    </w:p>
    <w:p w14:paraId="43716599" w14:textId="77777777" w:rsidR="00C235BB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个人信息查看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基本信息（仅限邮箱待定）：进入个人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基本信息选项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进行查看</w:t>
      </w:r>
    </w:p>
    <w:p w14:paraId="705364A3" w14:textId="77777777" w:rsidR="00C235BB" w:rsidRDefault="00000000">
      <w:pPr>
        <w:pStyle w:val="Compact"/>
        <w:numPr>
          <w:ilvl w:val="1"/>
          <w:numId w:val="4"/>
        </w:numPr>
      </w:pPr>
      <w:r>
        <w:lastRenderedPageBreak/>
        <w:t>....</w:t>
      </w:r>
    </w:p>
    <w:p w14:paraId="4A48BB0C" w14:textId="77777777" w:rsidR="00C235BB" w:rsidRDefault="00000000">
      <w:pPr>
        <w:pStyle w:val="4"/>
        <w:numPr>
          <w:ilvl w:val="0"/>
          <w:numId w:val="3"/>
        </w:numPr>
      </w:pPr>
      <w:bookmarkStart w:id="9" w:name="电影"/>
      <w:r>
        <w:rPr>
          <w:rFonts w:hint="eastAsia"/>
        </w:rPr>
        <w:t>电影</w:t>
      </w:r>
      <w:bookmarkEnd w:id="9"/>
    </w:p>
    <w:p w14:paraId="633CA2AF" w14:textId="77777777" w:rsidR="00C235BB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查看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电影基本信息：进入电影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对应电影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进行相应的查看</w:t>
      </w:r>
    </w:p>
    <w:p w14:paraId="2839FFEC" w14:textId="77777777" w:rsidR="00C235BB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排序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按序列号</w:t>
      </w:r>
      <w:r>
        <w:rPr>
          <w:rFonts w:hint="eastAsia"/>
          <w:lang w:eastAsia="zh-CN"/>
        </w:rPr>
        <w:t>id/</w:t>
      </w:r>
      <w:r>
        <w:rPr>
          <w:rFonts w:hint="eastAsia"/>
          <w:lang w:eastAsia="zh-CN"/>
        </w:rPr>
        <w:t>字母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类别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评分进行正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倒序排序：进入电影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点击排序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相应排序方式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相应排序顺序</w:t>
      </w:r>
    </w:p>
    <w:p w14:paraId="541BCD3C" w14:textId="77777777" w:rsidR="00C235BB" w:rsidRDefault="00000000">
      <w:pPr>
        <w:pStyle w:val="Compact"/>
        <w:numPr>
          <w:ilvl w:val="1"/>
          <w:numId w:val="5"/>
        </w:numPr>
      </w:pPr>
      <w:proofErr w:type="spellStart"/>
      <w:r>
        <w:rPr>
          <w:rFonts w:hint="eastAsia"/>
        </w:rPr>
        <w:t>查询</w:t>
      </w:r>
      <w:r>
        <w:rPr>
          <w:rFonts w:hint="eastAsia"/>
        </w:rPr>
        <w:t>-</w:t>
      </w:r>
      <w:r>
        <w:rPr>
          <w:rFonts w:hint="eastAsia"/>
        </w:rPr>
        <w:t>按电影名称</w:t>
      </w:r>
      <w:proofErr w:type="spellEnd"/>
    </w:p>
    <w:p w14:paraId="499D6218" w14:textId="77777777" w:rsidR="00C235BB" w:rsidRDefault="00000000">
      <w:pPr>
        <w:pStyle w:val="Compact"/>
        <w:numPr>
          <w:ilvl w:val="1"/>
          <w:numId w:val="5"/>
        </w:numPr>
      </w:pPr>
      <w:r>
        <w:t>...</w:t>
      </w:r>
    </w:p>
    <w:p w14:paraId="35C910C1" w14:textId="77777777" w:rsidR="00C235BB" w:rsidRDefault="00000000">
      <w:pPr>
        <w:pStyle w:val="4"/>
        <w:numPr>
          <w:ilvl w:val="0"/>
          <w:numId w:val="3"/>
        </w:numPr>
      </w:pPr>
      <w:bookmarkStart w:id="10" w:name="演员"/>
      <w:r>
        <w:rPr>
          <w:rFonts w:hint="eastAsia"/>
        </w:rPr>
        <w:t>演员</w:t>
      </w:r>
      <w:bookmarkEnd w:id="10"/>
    </w:p>
    <w:p w14:paraId="7D949460" w14:textId="77777777" w:rsidR="00C235BB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查看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演员基本信息：进入演员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选择对应演员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进行相应的查看</w:t>
      </w:r>
    </w:p>
    <w:p w14:paraId="480D2607" w14:textId="77777777" w:rsidR="00C235BB" w:rsidRDefault="00000000">
      <w:pPr>
        <w:pStyle w:val="Compact"/>
        <w:numPr>
          <w:ilvl w:val="1"/>
          <w:numId w:val="6"/>
        </w:numPr>
      </w:pPr>
      <w:proofErr w:type="spellStart"/>
      <w:r>
        <w:rPr>
          <w:rFonts w:hint="eastAsia"/>
        </w:rPr>
        <w:t>排序</w:t>
      </w:r>
      <w:proofErr w:type="spellEnd"/>
      <w:r>
        <w:rPr>
          <w:rFonts w:hint="eastAsia"/>
        </w:rPr>
        <w:t>...</w:t>
      </w:r>
    </w:p>
    <w:p w14:paraId="3B78BDD3" w14:textId="77777777" w:rsidR="00C235BB" w:rsidRDefault="00000000">
      <w:pPr>
        <w:pStyle w:val="Compact"/>
        <w:numPr>
          <w:ilvl w:val="1"/>
          <w:numId w:val="6"/>
        </w:numPr>
      </w:pPr>
      <w:r>
        <w:rPr>
          <w:rFonts w:hint="eastAsia"/>
        </w:rPr>
        <w:t>查询</w:t>
      </w:r>
      <w:r>
        <w:rPr>
          <w:rFonts w:hint="eastAsia"/>
        </w:rPr>
        <w:t>-</w:t>
      </w:r>
      <w:r>
        <w:rPr>
          <w:rFonts w:hint="eastAsia"/>
        </w:rPr>
        <w:t>按演员名称</w:t>
      </w:r>
    </w:p>
    <w:p w14:paraId="221714FB" w14:textId="77777777" w:rsidR="00C235BB" w:rsidRDefault="00000000">
      <w:pPr>
        <w:pStyle w:val="Compact"/>
        <w:numPr>
          <w:ilvl w:val="1"/>
          <w:numId w:val="6"/>
        </w:numPr>
      </w:pPr>
      <w:r>
        <w:t>...</w:t>
      </w:r>
    </w:p>
    <w:p w14:paraId="6A8CA60A" w14:textId="77777777" w:rsidR="00C235BB" w:rsidRDefault="00000000">
      <w:pPr>
        <w:pStyle w:val="4"/>
        <w:numPr>
          <w:ilvl w:val="0"/>
          <w:numId w:val="3"/>
        </w:numPr>
      </w:pPr>
      <w:bookmarkStart w:id="11" w:name="用户-电影"/>
      <w:r>
        <w:rPr>
          <w:rFonts w:hint="eastAsia"/>
        </w:rPr>
        <w:t>用户</w:t>
      </w:r>
      <w:r>
        <w:rPr>
          <w:rFonts w:hint="eastAsia"/>
        </w:rPr>
        <w:t>-</w:t>
      </w:r>
      <w:r>
        <w:rPr>
          <w:rFonts w:hint="eastAsia"/>
        </w:rPr>
        <w:t>电影</w:t>
      </w:r>
      <w:bookmarkEnd w:id="11"/>
    </w:p>
    <w:p w14:paraId="30CACB10" w14:textId="77777777" w:rsidR="00C235BB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增删查改：进入电影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演员界面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点击相应功能按键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进行操作</w:t>
      </w:r>
      <w:r>
        <w:rPr>
          <w:rFonts w:hint="eastAsia"/>
          <w:lang w:eastAsia="zh-CN"/>
        </w:rPr>
        <w:t>-&gt;</w:t>
      </w:r>
      <w:r>
        <w:rPr>
          <w:rFonts w:hint="eastAsia"/>
          <w:lang w:eastAsia="zh-CN"/>
        </w:rPr>
        <w:t>数据更新</w:t>
      </w:r>
    </w:p>
    <w:p w14:paraId="6EDD0132" w14:textId="77777777" w:rsidR="00C235BB" w:rsidRDefault="00000000">
      <w:pPr>
        <w:pStyle w:val="Compact"/>
        <w:numPr>
          <w:ilvl w:val="1"/>
          <w:numId w:val="7"/>
        </w:numPr>
      </w:pPr>
      <w:proofErr w:type="spellStart"/>
      <w:r>
        <w:rPr>
          <w:rFonts w:hint="eastAsia"/>
        </w:rPr>
        <w:t>进行评论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评分</w:t>
      </w:r>
      <w:proofErr w:type="spellEnd"/>
    </w:p>
    <w:p w14:paraId="2F83D9F2" w14:textId="77777777" w:rsidR="00C235BB" w:rsidRDefault="00000000">
      <w:pPr>
        <w:pStyle w:val="4"/>
        <w:numPr>
          <w:ilvl w:val="0"/>
          <w:numId w:val="3"/>
        </w:numPr>
      </w:pPr>
      <w:bookmarkStart w:id="12" w:name="用户-演员"/>
      <w:r>
        <w:rPr>
          <w:rFonts w:hint="eastAsia"/>
        </w:rPr>
        <w:t>用户</w:t>
      </w:r>
      <w:r>
        <w:rPr>
          <w:rFonts w:hint="eastAsia"/>
        </w:rPr>
        <w:t>-</w:t>
      </w:r>
      <w:r>
        <w:rPr>
          <w:rFonts w:hint="eastAsia"/>
        </w:rPr>
        <w:t>演员</w:t>
      </w:r>
      <w:bookmarkEnd w:id="12"/>
    </w:p>
    <w:p w14:paraId="704CD946" w14:textId="77777777" w:rsidR="00C235BB" w:rsidRDefault="00000000">
      <w:pPr>
        <w:pStyle w:val="Compact"/>
        <w:numPr>
          <w:ilvl w:val="1"/>
          <w:numId w:val="8"/>
        </w:numPr>
      </w:pPr>
      <w:r>
        <w:rPr>
          <w:rFonts w:hint="eastAsia"/>
        </w:rPr>
        <w:t>如上</w:t>
      </w:r>
    </w:p>
    <w:p w14:paraId="4F3853C1" w14:textId="77777777" w:rsidR="00C235BB" w:rsidRDefault="00000000">
      <w:pPr>
        <w:pStyle w:val="Compact"/>
        <w:numPr>
          <w:ilvl w:val="0"/>
          <w:numId w:val="3"/>
        </w:numPr>
      </w:pPr>
      <w:r>
        <w:t>...</w:t>
      </w:r>
    </w:p>
    <w:p w14:paraId="3EF200BC" w14:textId="77777777" w:rsidR="00C235BB" w:rsidRDefault="00000000">
      <w:pPr>
        <w:pStyle w:val="3"/>
      </w:pPr>
      <w:bookmarkStart w:id="13" w:name="数据流程图"/>
      <w:bookmarkEnd w:id="7"/>
      <w:r>
        <w:lastRenderedPageBreak/>
        <w:t xml:space="preserve">1.4 </w:t>
      </w:r>
      <w:r>
        <w:rPr>
          <w:rFonts w:hint="eastAsia"/>
        </w:rPr>
        <w:t>数据流程图</w:t>
      </w:r>
    </w:p>
    <w:p w14:paraId="6512FC2B" w14:textId="77777777" w:rsidR="00C235BB" w:rsidRDefault="00000000">
      <w:pPr>
        <w:pStyle w:val="FirstParagraph"/>
      </w:pPr>
      <w:r>
        <w:rPr>
          <w:noProof/>
        </w:rPr>
        <w:drawing>
          <wp:inline distT="0" distB="0" distL="0" distR="0" wp14:anchorId="32B7A529" wp14:editId="4A47F547">
            <wp:extent cx="5334000" cy="5504628"/>
            <wp:effectExtent l="0" t="0" r="0" b="0"/>
            <wp:docPr id="35" name="Picture" descr="Pasted image 2024111217120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CS-Note\Pasted%20image%20202411121712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0EF97" w14:textId="77777777" w:rsidR="00C235BB" w:rsidRDefault="00000000">
      <w:pPr>
        <w:pStyle w:val="2"/>
        <w:rPr>
          <w:lang w:eastAsia="zh-CN"/>
        </w:rPr>
      </w:pPr>
      <w:bookmarkStart w:id="14" w:name="数据库设计-movies"/>
      <w:bookmarkEnd w:id="3"/>
      <w:bookmarkEnd w:id="13"/>
      <w:r>
        <w:rPr>
          <w:lang w:eastAsia="zh-CN"/>
        </w:rPr>
        <w:t xml:space="preserve">2 </w:t>
      </w:r>
      <w:r>
        <w:rPr>
          <w:rFonts w:hint="eastAsia"/>
          <w:lang w:eastAsia="zh-CN"/>
        </w:rPr>
        <w:t>数据库设计</w:t>
      </w:r>
      <w:r>
        <w:rPr>
          <w:lang w:eastAsia="zh-CN"/>
        </w:rPr>
        <w:t xml:space="preserve"> (</w:t>
      </w:r>
      <w:r>
        <w:rPr>
          <w:rStyle w:val="VerbatimChar"/>
          <w:lang w:eastAsia="zh-CN"/>
        </w:rPr>
        <w:t>movies</w:t>
      </w:r>
      <w:r>
        <w:rPr>
          <w:lang w:eastAsia="zh-CN"/>
        </w:rPr>
        <w:t>)</w:t>
      </w:r>
    </w:p>
    <w:p w14:paraId="35D431E6" w14:textId="77777777" w:rsidR="00C235BB" w:rsidRDefault="00000000">
      <w:pPr>
        <w:pStyle w:val="3"/>
        <w:rPr>
          <w:lang w:eastAsia="zh-CN"/>
        </w:rPr>
      </w:pPr>
      <w:bookmarkStart w:id="15" w:name="数据库需求分析"/>
      <w:r>
        <w:rPr>
          <w:lang w:eastAsia="zh-CN"/>
        </w:rPr>
        <w:t xml:space="preserve">2.1 </w:t>
      </w:r>
      <w:r>
        <w:rPr>
          <w:rFonts w:hint="eastAsia"/>
          <w:lang w:eastAsia="zh-CN"/>
        </w:rPr>
        <w:t>数据库需求分析</w:t>
      </w:r>
    </w:p>
    <w:p w14:paraId="288B0751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根据系统的数据流程图，可以列出以下记录电影信息所需的数据项和数据结构：</w:t>
      </w:r>
    </w:p>
    <w:p w14:paraId="78A48231" w14:textId="77777777" w:rsidR="00C235B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电影</w:t>
      </w:r>
      <w:r>
        <w:rPr>
          <w:rFonts w:hint="eastAsia"/>
          <w:lang w:eastAsia="zh-CN"/>
        </w:rPr>
        <w:t>：电影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电影名称、类别、上映年份、导演、主要演员、简介、评分。</w:t>
      </w:r>
    </w:p>
    <w:p w14:paraId="5A2394D9" w14:textId="77777777" w:rsidR="00C235B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演员</w:t>
      </w:r>
      <w:r>
        <w:rPr>
          <w:rFonts w:hint="eastAsia"/>
          <w:lang w:eastAsia="zh-CN"/>
        </w:rPr>
        <w:t>：演员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姓名、性别、出生日期、国籍、出演电影、简介。</w:t>
      </w:r>
    </w:p>
    <w:p w14:paraId="22123D33" w14:textId="77777777" w:rsidR="00C235B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评论</w:t>
      </w:r>
      <w:r>
        <w:rPr>
          <w:rFonts w:hint="eastAsia"/>
          <w:lang w:eastAsia="zh-CN"/>
        </w:rPr>
        <w:t>：评论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电影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评分、评论内容、评论日期。</w:t>
      </w:r>
    </w:p>
    <w:p w14:paraId="30C28460" w14:textId="77777777" w:rsidR="00C235B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类别</w:t>
      </w:r>
      <w:r>
        <w:rPr>
          <w:rFonts w:hint="eastAsia"/>
          <w:lang w:eastAsia="zh-CN"/>
        </w:rPr>
        <w:t>：类别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类别名称。</w:t>
      </w:r>
    </w:p>
    <w:p w14:paraId="315D2F37" w14:textId="77777777" w:rsidR="00C235BB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用户</w:t>
      </w:r>
      <w:r>
        <w:rPr>
          <w:rFonts w:hint="eastAsia"/>
          <w:lang w:eastAsia="zh-CN"/>
        </w:rPr>
        <w:t>：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、用户名、密码、注册日期。</w:t>
      </w:r>
    </w:p>
    <w:p w14:paraId="5EE930BD" w14:textId="77777777" w:rsidR="00C235BB" w:rsidRDefault="00000000">
      <w:pPr>
        <w:pStyle w:val="3"/>
        <w:rPr>
          <w:lang w:eastAsia="zh-CN"/>
        </w:rPr>
      </w:pPr>
      <w:bookmarkStart w:id="16" w:name="数据库概念结构设计"/>
      <w:bookmarkEnd w:id="15"/>
      <w:r>
        <w:rPr>
          <w:lang w:eastAsia="zh-CN"/>
        </w:rPr>
        <w:t xml:space="preserve">2.2 </w:t>
      </w:r>
      <w:r>
        <w:rPr>
          <w:rFonts w:hint="eastAsia"/>
          <w:lang w:eastAsia="zh-CN"/>
        </w:rPr>
        <w:t>数据库概念结构设计</w:t>
      </w:r>
    </w:p>
    <w:p w14:paraId="32FFA1BF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E-R</w:t>
      </w:r>
      <w:r>
        <w:rPr>
          <w:rFonts w:hint="eastAsia"/>
          <w:lang w:eastAsia="zh-CN"/>
        </w:rPr>
        <w:t>图大概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45998766" wp14:editId="2DEC2F65">
            <wp:extent cx="5334000" cy="5221761"/>
            <wp:effectExtent l="0" t="0" r="0" b="0"/>
            <wp:docPr id="41" name="Picture" descr="Pasted image 202411121740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:\CS-Note\Pasted%20image%202024111217403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CE31F" w14:textId="77777777" w:rsidR="00C235BB" w:rsidRDefault="00000000">
      <w:pPr>
        <w:pStyle w:val="a0"/>
      </w:pPr>
      <w:r>
        <w:rPr>
          <w:rFonts w:hint="eastAsia"/>
          <w:b/>
          <w:bCs/>
        </w:rPr>
        <w:t>电影表</w:t>
      </w:r>
      <w:r>
        <w:t xml:space="preserve"> (</w:t>
      </w:r>
      <w:r>
        <w:rPr>
          <w:rStyle w:val="VerbatimChar"/>
        </w:rPr>
        <w:t>movies</w:t>
      </w:r>
      <w: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6"/>
        <w:gridCol w:w="1792"/>
        <w:gridCol w:w="2136"/>
      </w:tblGrid>
      <w:tr w:rsidR="00C235BB" w14:paraId="75E439F5" w14:textId="77777777" w:rsidTr="00C23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D1E1B9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列名</w:t>
            </w:r>
          </w:p>
        </w:tc>
        <w:tc>
          <w:tcPr>
            <w:tcW w:w="0" w:type="auto"/>
          </w:tcPr>
          <w:p w14:paraId="6BCD384B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0" w:type="auto"/>
          </w:tcPr>
          <w:p w14:paraId="3AF57708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C235BB" w14:paraId="10E2C2AC" w14:textId="77777777">
        <w:tc>
          <w:tcPr>
            <w:tcW w:w="0" w:type="auto"/>
          </w:tcPr>
          <w:p w14:paraId="4F9053DB" w14:textId="77777777" w:rsidR="00C235BB" w:rsidRDefault="00000000">
            <w:pPr>
              <w:pStyle w:val="Compact"/>
            </w:pPr>
            <w:r>
              <w:t>movie_id</w:t>
            </w:r>
          </w:p>
        </w:tc>
        <w:tc>
          <w:tcPr>
            <w:tcW w:w="0" w:type="auto"/>
          </w:tcPr>
          <w:p w14:paraId="6EEDC91B" w14:textId="77777777" w:rsidR="00C235B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348F4C4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主键，自增</w:t>
            </w:r>
          </w:p>
        </w:tc>
      </w:tr>
      <w:tr w:rsidR="00C235BB" w14:paraId="42320FCB" w14:textId="77777777">
        <w:tc>
          <w:tcPr>
            <w:tcW w:w="0" w:type="auto"/>
          </w:tcPr>
          <w:p w14:paraId="6652EE30" w14:textId="77777777" w:rsidR="00C235BB" w:rsidRDefault="00000000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688A000" w14:textId="77777777" w:rsidR="00C235BB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126EDD72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电影名称</w:t>
            </w:r>
          </w:p>
        </w:tc>
      </w:tr>
      <w:tr w:rsidR="00C235BB" w14:paraId="25501782" w14:textId="77777777">
        <w:tc>
          <w:tcPr>
            <w:tcW w:w="0" w:type="auto"/>
          </w:tcPr>
          <w:p w14:paraId="1594AD20" w14:textId="77777777" w:rsidR="00C235BB" w:rsidRDefault="00000000">
            <w:pPr>
              <w:pStyle w:val="Compact"/>
            </w:pPr>
            <w:r>
              <w:t>release_year</w:t>
            </w:r>
          </w:p>
        </w:tc>
        <w:tc>
          <w:tcPr>
            <w:tcW w:w="0" w:type="auto"/>
          </w:tcPr>
          <w:p w14:paraId="03C257F4" w14:textId="77777777" w:rsidR="00C235B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1B4EF60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上映年份</w:t>
            </w:r>
          </w:p>
        </w:tc>
      </w:tr>
      <w:tr w:rsidR="00C235BB" w14:paraId="78BB4279" w14:textId="77777777">
        <w:tc>
          <w:tcPr>
            <w:tcW w:w="0" w:type="auto"/>
          </w:tcPr>
          <w:p w14:paraId="0CA2A3B5" w14:textId="77777777" w:rsidR="00C235BB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566F032F" w14:textId="77777777" w:rsidR="00C235BB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BDA1742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简介</w:t>
            </w:r>
          </w:p>
        </w:tc>
      </w:tr>
      <w:tr w:rsidR="00C235BB" w14:paraId="69962394" w14:textId="77777777">
        <w:tc>
          <w:tcPr>
            <w:tcW w:w="0" w:type="auto"/>
          </w:tcPr>
          <w:p w14:paraId="42F213C4" w14:textId="77777777" w:rsidR="00C235BB" w:rsidRDefault="00000000">
            <w:pPr>
              <w:pStyle w:val="Compact"/>
            </w:pPr>
            <w:r>
              <w:t>rating</w:t>
            </w:r>
          </w:p>
        </w:tc>
        <w:tc>
          <w:tcPr>
            <w:tcW w:w="0" w:type="auto"/>
          </w:tcPr>
          <w:p w14:paraId="5BED3120" w14:textId="77777777" w:rsidR="00C235BB" w:rsidRDefault="00000000">
            <w:pPr>
              <w:pStyle w:val="Compact"/>
            </w:pPr>
            <w:r>
              <w:t>DECIMAL(3, 2)</w:t>
            </w:r>
          </w:p>
        </w:tc>
        <w:tc>
          <w:tcPr>
            <w:tcW w:w="0" w:type="auto"/>
          </w:tcPr>
          <w:p w14:paraId="35827A2F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电影评分（</w:t>
            </w:r>
            <w:r>
              <w:rPr>
                <w:rFonts w:hint="eastAsia"/>
              </w:rPr>
              <w:t>0-10</w:t>
            </w:r>
            <w:r>
              <w:rPr>
                <w:rFonts w:hint="eastAsia"/>
              </w:rPr>
              <w:t>）</w:t>
            </w:r>
          </w:p>
        </w:tc>
      </w:tr>
      <w:tr w:rsidR="00C235BB" w14:paraId="58363C89" w14:textId="77777777">
        <w:tc>
          <w:tcPr>
            <w:tcW w:w="0" w:type="auto"/>
          </w:tcPr>
          <w:p w14:paraId="3FDFE20C" w14:textId="77777777" w:rsidR="00C235BB" w:rsidRDefault="00000000">
            <w:pPr>
              <w:pStyle w:val="Compact"/>
            </w:pPr>
            <w:r>
              <w:lastRenderedPageBreak/>
              <w:t>duration</w:t>
            </w:r>
          </w:p>
        </w:tc>
        <w:tc>
          <w:tcPr>
            <w:tcW w:w="0" w:type="auto"/>
          </w:tcPr>
          <w:p w14:paraId="0AEFB4D0" w14:textId="77777777" w:rsidR="00C235B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8F849DC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电影时长（分钟）</w:t>
            </w:r>
          </w:p>
        </w:tc>
      </w:tr>
    </w:tbl>
    <w:p w14:paraId="33BD35C7" w14:textId="77777777" w:rsidR="00C235BB" w:rsidRDefault="00000000">
      <w:pPr>
        <w:pStyle w:val="a0"/>
      </w:pPr>
      <w:r>
        <w:rPr>
          <w:rFonts w:hint="eastAsia"/>
          <w:b/>
          <w:bCs/>
        </w:rPr>
        <w:t>演员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>actors</w:t>
      </w:r>
      <w:r>
        <w:rPr>
          <w:b/>
          <w:bCs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5"/>
        <w:gridCol w:w="1792"/>
        <w:gridCol w:w="1416"/>
      </w:tblGrid>
      <w:tr w:rsidR="00C235BB" w14:paraId="6F21C204" w14:textId="77777777" w:rsidTr="00C23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C4DD3E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列名</w:t>
            </w:r>
          </w:p>
        </w:tc>
        <w:tc>
          <w:tcPr>
            <w:tcW w:w="0" w:type="auto"/>
          </w:tcPr>
          <w:p w14:paraId="27689E71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0" w:type="auto"/>
          </w:tcPr>
          <w:p w14:paraId="739325E5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C235BB" w14:paraId="3AF85B7A" w14:textId="77777777">
        <w:tc>
          <w:tcPr>
            <w:tcW w:w="0" w:type="auto"/>
          </w:tcPr>
          <w:p w14:paraId="7D1D0F28" w14:textId="77777777" w:rsidR="00C235BB" w:rsidRDefault="00000000">
            <w:pPr>
              <w:pStyle w:val="Compact"/>
            </w:pPr>
            <w:r>
              <w:t>actor_id</w:t>
            </w:r>
          </w:p>
        </w:tc>
        <w:tc>
          <w:tcPr>
            <w:tcW w:w="0" w:type="auto"/>
          </w:tcPr>
          <w:p w14:paraId="5EDB6D89" w14:textId="77777777" w:rsidR="00C235B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306124A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主键，自增</w:t>
            </w:r>
          </w:p>
        </w:tc>
      </w:tr>
      <w:tr w:rsidR="00C235BB" w14:paraId="7E321DDC" w14:textId="77777777">
        <w:tc>
          <w:tcPr>
            <w:tcW w:w="0" w:type="auto"/>
          </w:tcPr>
          <w:p w14:paraId="64DA32CE" w14:textId="77777777" w:rsidR="00C235BB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1DC00B9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101484AA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名字</w:t>
            </w:r>
          </w:p>
        </w:tc>
      </w:tr>
      <w:tr w:rsidR="00C235BB" w14:paraId="7C2122F8" w14:textId="77777777">
        <w:tc>
          <w:tcPr>
            <w:tcW w:w="0" w:type="auto"/>
          </w:tcPr>
          <w:p w14:paraId="63B07249" w14:textId="77777777" w:rsidR="00C235BB" w:rsidRDefault="00000000">
            <w:pPr>
              <w:pStyle w:val="Compact"/>
            </w:pPr>
            <w:r>
              <w:t>works</w:t>
            </w:r>
          </w:p>
        </w:tc>
        <w:tc>
          <w:tcPr>
            <w:tcW w:w="0" w:type="auto"/>
          </w:tcPr>
          <w:p w14:paraId="031D53FB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172B8885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作品</w:t>
            </w:r>
          </w:p>
        </w:tc>
      </w:tr>
      <w:tr w:rsidR="00C235BB" w14:paraId="7F033E8C" w14:textId="77777777">
        <w:tc>
          <w:tcPr>
            <w:tcW w:w="0" w:type="auto"/>
          </w:tcPr>
          <w:p w14:paraId="1E476DF8" w14:textId="77777777" w:rsidR="00C235BB" w:rsidRDefault="00000000">
            <w:pPr>
              <w:pStyle w:val="Compact"/>
            </w:pPr>
            <w:r>
              <w:t>roles</w:t>
            </w:r>
          </w:p>
        </w:tc>
        <w:tc>
          <w:tcPr>
            <w:tcW w:w="0" w:type="auto"/>
          </w:tcPr>
          <w:p w14:paraId="35528FE5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3B672500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角色</w:t>
            </w:r>
          </w:p>
        </w:tc>
      </w:tr>
      <w:tr w:rsidR="00C235BB" w14:paraId="3103C47E" w14:textId="77777777">
        <w:tc>
          <w:tcPr>
            <w:tcW w:w="0" w:type="auto"/>
          </w:tcPr>
          <w:p w14:paraId="3A8380FD" w14:textId="77777777" w:rsidR="00C235BB" w:rsidRDefault="00000000">
            <w:pPr>
              <w:pStyle w:val="Compact"/>
            </w:pPr>
            <w:r>
              <w:t>birthdate</w:t>
            </w:r>
          </w:p>
        </w:tc>
        <w:tc>
          <w:tcPr>
            <w:tcW w:w="0" w:type="auto"/>
          </w:tcPr>
          <w:p w14:paraId="61F834C3" w14:textId="77777777" w:rsidR="00C235BB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0A0D084A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出生日期</w:t>
            </w:r>
          </w:p>
        </w:tc>
      </w:tr>
    </w:tbl>
    <w:p w14:paraId="7895E5CB" w14:textId="77777777" w:rsidR="00C235BB" w:rsidRDefault="00000000">
      <w:pPr>
        <w:pStyle w:val="a0"/>
      </w:pPr>
      <w:r>
        <w:rPr>
          <w:rFonts w:hint="eastAsia"/>
          <w:b/>
          <w:bCs/>
        </w:rPr>
        <w:t>用户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>users</w:t>
      </w:r>
      <w:r>
        <w:rPr>
          <w:b/>
          <w:bCs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5"/>
        <w:gridCol w:w="1792"/>
        <w:gridCol w:w="1416"/>
      </w:tblGrid>
      <w:tr w:rsidR="00C235BB" w14:paraId="6A3D4D6C" w14:textId="77777777" w:rsidTr="00C23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9D9CA6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列名</w:t>
            </w:r>
          </w:p>
        </w:tc>
        <w:tc>
          <w:tcPr>
            <w:tcW w:w="0" w:type="auto"/>
          </w:tcPr>
          <w:p w14:paraId="1E8F688B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0" w:type="auto"/>
          </w:tcPr>
          <w:p w14:paraId="7EAA66F9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C235BB" w14:paraId="1DEF6702" w14:textId="77777777">
        <w:tc>
          <w:tcPr>
            <w:tcW w:w="0" w:type="auto"/>
          </w:tcPr>
          <w:p w14:paraId="4CD028E3" w14:textId="77777777" w:rsidR="00C235BB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68BD6195" w14:textId="77777777" w:rsidR="00C235B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4557828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主键，自增</w:t>
            </w:r>
          </w:p>
        </w:tc>
      </w:tr>
      <w:tr w:rsidR="00C235BB" w14:paraId="4DDC1C35" w14:textId="77777777">
        <w:tc>
          <w:tcPr>
            <w:tcW w:w="0" w:type="auto"/>
          </w:tcPr>
          <w:p w14:paraId="044F6E5A" w14:textId="77777777" w:rsidR="00C235BB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76493621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71AE7C1B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用户名</w:t>
            </w:r>
          </w:p>
        </w:tc>
      </w:tr>
      <w:tr w:rsidR="00C235BB" w14:paraId="7F088B03" w14:textId="77777777">
        <w:tc>
          <w:tcPr>
            <w:tcW w:w="0" w:type="auto"/>
          </w:tcPr>
          <w:p w14:paraId="1032F599" w14:textId="77777777" w:rsidR="00C235BB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0E04A7FB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63AD00E7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电子邮件</w:t>
            </w:r>
          </w:p>
        </w:tc>
      </w:tr>
      <w:tr w:rsidR="00C235BB" w14:paraId="5D6BC1CD" w14:textId="77777777">
        <w:tc>
          <w:tcPr>
            <w:tcW w:w="0" w:type="auto"/>
          </w:tcPr>
          <w:p w14:paraId="05C9DDEA" w14:textId="77777777" w:rsidR="00C235BB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2C531C2C" w14:textId="77777777" w:rsidR="00C235BB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0B6C8660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密码</w:t>
            </w:r>
          </w:p>
        </w:tc>
      </w:tr>
    </w:tbl>
    <w:p w14:paraId="09F6C6C5" w14:textId="77777777" w:rsidR="00C235BB" w:rsidRDefault="00000000">
      <w:pPr>
        <w:pStyle w:val="a0"/>
      </w:pPr>
      <w:r>
        <w:rPr>
          <w:rFonts w:hint="eastAsia"/>
          <w:b/>
          <w:bCs/>
        </w:rPr>
        <w:t>管理员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>admins</w:t>
      </w:r>
      <w:r>
        <w:rPr>
          <w:b/>
          <w:bCs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64"/>
        <w:gridCol w:w="1792"/>
        <w:gridCol w:w="1416"/>
      </w:tblGrid>
      <w:tr w:rsidR="00C235BB" w14:paraId="2FE9F195" w14:textId="77777777" w:rsidTr="00C23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341941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列名</w:t>
            </w:r>
          </w:p>
        </w:tc>
        <w:tc>
          <w:tcPr>
            <w:tcW w:w="0" w:type="auto"/>
          </w:tcPr>
          <w:p w14:paraId="78B9BA76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0" w:type="auto"/>
          </w:tcPr>
          <w:p w14:paraId="083337A2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描述</w:t>
            </w:r>
          </w:p>
        </w:tc>
      </w:tr>
      <w:tr w:rsidR="00C235BB" w14:paraId="492053D3" w14:textId="77777777">
        <w:tc>
          <w:tcPr>
            <w:tcW w:w="0" w:type="auto"/>
          </w:tcPr>
          <w:p w14:paraId="3CE5AFA7" w14:textId="77777777" w:rsidR="00C235BB" w:rsidRDefault="00000000">
            <w:pPr>
              <w:pStyle w:val="Compact"/>
            </w:pPr>
            <w:r>
              <w:t>admin_id</w:t>
            </w:r>
          </w:p>
        </w:tc>
        <w:tc>
          <w:tcPr>
            <w:tcW w:w="0" w:type="auto"/>
          </w:tcPr>
          <w:p w14:paraId="5290814B" w14:textId="77777777" w:rsidR="00C235B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CBCFC1B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主键，自增</w:t>
            </w:r>
          </w:p>
        </w:tc>
      </w:tr>
      <w:tr w:rsidR="00C235BB" w14:paraId="2B3EEC3C" w14:textId="77777777">
        <w:tc>
          <w:tcPr>
            <w:tcW w:w="0" w:type="auto"/>
          </w:tcPr>
          <w:p w14:paraId="783CB272" w14:textId="77777777" w:rsidR="00C235BB" w:rsidRDefault="00000000">
            <w:pPr>
              <w:pStyle w:val="Compact"/>
            </w:pPr>
            <w:r>
              <w:t>adminname</w:t>
            </w:r>
          </w:p>
        </w:tc>
        <w:tc>
          <w:tcPr>
            <w:tcW w:w="0" w:type="auto"/>
          </w:tcPr>
          <w:p w14:paraId="4B96B5BA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6FC67337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用户名</w:t>
            </w:r>
          </w:p>
        </w:tc>
      </w:tr>
      <w:tr w:rsidR="00C235BB" w14:paraId="569DED99" w14:textId="77777777">
        <w:tc>
          <w:tcPr>
            <w:tcW w:w="0" w:type="auto"/>
          </w:tcPr>
          <w:p w14:paraId="27F978F7" w14:textId="77777777" w:rsidR="00C235BB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28A253EE" w14:textId="77777777" w:rsidR="00C235BB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767A8DC6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电子邮件</w:t>
            </w:r>
          </w:p>
        </w:tc>
      </w:tr>
      <w:tr w:rsidR="00C235BB" w14:paraId="30AC1E27" w14:textId="77777777">
        <w:tc>
          <w:tcPr>
            <w:tcW w:w="0" w:type="auto"/>
          </w:tcPr>
          <w:p w14:paraId="03B0EC6A" w14:textId="77777777" w:rsidR="00C235BB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356A4C37" w14:textId="77777777" w:rsidR="00C235BB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49FAAC2D" w14:textId="77777777" w:rsidR="00C235BB" w:rsidRDefault="00000000">
            <w:pPr>
              <w:pStyle w:val="Compact"/>
            </w:pPr>
            <w:r>
              <w:rPr>
                <w:rFonts w:hint="eastAsia"/>
              </w:rPr>
              <w:t>密码</w:t>
            </w:r>
          </w:p>
        </w:tc>
      </w:tr>
    </w:tbl>
    <w:p w14:paraId="560D95E8" w14:textId="77777777" w:rsidR="00C235BB" w:rsidRDefault="00000000">
      <w:pPr>
        <w:pStyle w:val="2"/>
      </w:pPr>
      <w:bookmarkStart w:id="17" w:name="各功能模块设计与实现"/>
      <w:bookmarkEnd w:id="14"/>
      <w:bookmarkEnd w:id="16"/>
      <w:r>
        <w:t xml:space="preserve">3. </w:t>
      </w:r>
      <w:r>
        <w:rPr>
          <w:rFonts w:hint="eastAsia"/>
          <w:b/>
          <w:bCs/>
        </w:rPr>
        <w:t>各功能模块设计与实现</w:t>
      </w:r>
    </w:p>
    <w:p w14:paraId="623CDA05" w14:textId="77777777" w:rsidR="00C235BB" w:rsidRDefault="00000000">
      <w:pPr>
        <w:pStyle w:val="3"/>
      </w:pPr>
      <w:bookmarkStart w:id="18" w:name="各模块基本实现逻辑"/>
      <w:r>
        <w:t xml:space="preserve">3.1 </w:t>
      </w:r>
      <w:r>
        <w:rPr>
          <w:rFonts w:hint="eastAsia"/>
        </w:rPr>
        <w:t>各模块基本实现逻辑</w:t>
      </w:r>
    </w:p>
    <w:p w14:paraId="5384CB81" w14:textId="77777777" w:rsidR="00C235BB" w:rsidRDefault="00000000">
      <w:pPr>
        <w:pStyle w:val="4"/>
      </w:pPr>
      <w:bookmarkStart w:id="19" w:name="用户管理模块"/>
      <w:r>
        <w:rPr>
          <w:rFonts w:hint="eastAsia"/>
          <w:b/>
          <w:bCs/>
        </w:rPr>
        <w:t>用户管理模块</w:t>
      </w:r>
    </w:p>
    <w:p w14:paraId="287FFDF7" w14:textId="77777777" w:rsidR="00C235BB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注册</w:t>
      </w:r>
      <w:r>
        <w:rPr>
          <w:rFonts w:hint="eastAsia"/>
          <w:lang w:eastAsia="zh-CN"/>
        </w:rPr>
        <w:t>（管理员操作类似）</w:t>
      </w:r>
    </w:p>
    <w:p w14:paraId="513EA7FF" w14:textId="77777777" w:rsidR="00C235BB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rFonts w:hint="eastAsia"/>
          <w:lang w:eastAsia="zh-CN"/>
        </w:rPr>
        <w:t>用户通过填写用户名、电子邮件和密码进行注册。</w:t>
      </w:r>
    </w:p>
    <w:p w14:paraId="6BBFD579" w14:textId="77777777" w:rsidR="00C235BB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rFonts w:hint="eastAsia"/>
          <w:lang w:eastAsia="zh-CN"/>
        </w:rPr>
        <w:t>验证用户名和电子邮件的唯一性（确保在数据库中没有重复的用户名或电子邮件）。</w:t>
      </w:r>
    </w:p>
    <w:p w14:paraId="396D7C1E" w14:textId="77777777" w:rsidR="00C235BB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如果验证通过，将用户信息插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中。</w:t>
      </w:r>
    </w:p>
    <w:p w14:paraId="383F59CC" w14:textId="77777777" w:rsidR="00C235BB" w:rsidRDefault="00000000">
      <w:pPr>
        <w:numPr>
          <w:ilvl w:val="0"/>
          <w:numId w:val="10"/>
        </w:numPr>
      </w:pPr>
      <w:proofErr w:type="spellStart"/>
      <w:r>
        <w:rPr>
          <w:rFonts w:hint="eastAsia"/>
          <w:b/>
          <w:bCs/>
        </w:rPr>
        <w:lastRenderedPageBreak/>
        <w:t>登录</w:t>
      </w:r>
      <w:proofErr w:type="spellEnd"/>
    </w:p>
    <w:p w14:paraId="7164CB36" w14:textId="77777777" w:rsidR="00C235BB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用户通过输入用户名和密码登录。</w:t>
      </w:r>
    </w:p>
    <w:p w14:paraId="42D4CA3B" w14:textId="77777777" w:rsidR="00C235BB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查询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户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，验证邮箱是否存在以及密码是否匹配。</w:t>
      </w:r>
    </w:p>
    <w:p w14:paraId="785F1DC2" w14:textId="77777777" w:rsidR="00C235BB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若成功匹配，则允许登录；否则，返回错误信息。</w:t>
      </w:r>
    </w:p>
    <w:p w14:paraId="7405A3FE" w14:textId="77777777" w:rsidR="00C235BB" w:rsidRDefault="00000000">
      <w:pPr>
        <w:numPr>
          <w:ilvl w:val="0"/>
          <w:numId w:val="10"/>
        </w:numPr>
      </w:pPr>
      <w:proofErr w:type="spellStart"/>
      <w:r>
        <w:rPr>
          <w:rFonts w:hint="eastAsia"/>
          <w:b/>
          <w:bCs/>
        </w:rPr>
        <w:t>退出登录</w:t>
      </w:r>
      <w:proofErr w:type="spellEnd"/>
    </w:p>
    <w:p w14:paraId="177145AE" w14:textId="77777777" w:rsidR="00C235BB" w:rsidRDefault="00000000">
      <w:pPr>
        <w:pStyle w:val="Compact"/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用户可以选择退出账户。</w:t>
      </w:r>
    </w:p>
    <w:p w14:paraId="6F8AE82B" w14:textId="77777777" w:rsidR="00C235BB" w:rsidRDefault="00000000">
      <w:pPr>
        <w:numPr>
          <w:ilvl w:val="0"/>
          <w:numId w:val="10"/>
        </w:numPr>
      </w:pPr>
      <w:proofErr w:type="spellStart"/>
      <w:r>
        <w:rPr>
          <w:rFonts w:hint="eastAsia"/>
          <w:b/>
          <w:bCs/>
        </w:rPr>
        <w:t>查看个人信息</w:t>
      </w:r>
      <w:proofErr w:type="spellEnd"/>
    </w:p>
    <w:p w14:paraId="3EF9B028" w14:textId="77777777" w:rsidR="00C235BB" w:rsidRDefault="00000000">
      <w:pPr>
        <w:pStyle w:val="Compact"/>
        <w:numPr>
          <w:ilvl w:val="1"/>
          <w:numId w:val="14"/>
        </w:numPr>
      </w:pPr>
      <w:r>
        <w:rPr>
          <w:rFonts w:hint="eastAsia"/>
        </w:rPr>
        <w:t>通过</w:t>
      </w:r>
      <w:r>
        <w:t xml:space="preserve"> </w:t>
      </w:r>
      <w:r>
        <w:rPr>
          <w:rStyle w:val="VerbatimChar"/>
        </w:rPr>
        <w:t>user_id</w:t>
      </w:r>
      <w:r>
        <w:t xml:space="preserve"> </w:t>
      </w:r>
      <w:r>
        <w:rPr>
          <w:rFonts w:hint="eastAsia"/>
        </w:rPr>
        <w:t>查询</w:t>
      </w:r>
      <w:r>
        <w:t xml:space="preserve"> </w:t>
      </w:r>
      <w:r>
        <w:rPr>
          <w:rStyle w:val="VerbatimChar"/>
        </w:rPr>
        <w:t>users</w:t>
      </w:r>
      <w:r>
        <w:t xml:space="preserve"> </w:t>
      </w:r>
      <w:r>
        <w:rPr>
          <w:rFonts w:hint="eastAsia"/>
        </w:rPr>
        <w:t>表中的个人信息，包括用户名、电子邮件和注册日期等。</w:t>
      </w:r>
    </w:p>
    <w:p w14:paraId="0BE7D629" w14:textId="77777777" w:rsidR="00C235BB" w:rsidRDefault="00000000">
      <w:r>
        <w:pict w14:anchorId="58E2F947">
          <v:rect id="_x0000_i1037" style="width:0;height:1.5pt" o:hralign="center" o:hrstd="t" o:hr="t"/>
        </w:pict>
      </w:r>
    </w:p>
    <w:p w14:paraId="580F9E63" w14:textId="77777777" w:rsidR="00C235BB" w:rsidRDefault="00000000">
      <w:pPr>
        <w:pStyle w:val="4"/>
      </w:pPr>
      <w:bookmarkStart w:id="20" w:name="电影信息管理模块"/>
      <w:bookmarkEnd w:id="19"/>
      <w:r>
        <w:rPr>
          <w:rFonts w:hint="eastAsia"/>
          <w:b/>
          <w:bCs/>
        </w:rPr>
        <w:t>电影信息管理模块</w:t>
      </w:r>
    </w:p>
    <w:p w14:paraId="6A3C1E58" w14:textId="77777777" w:rsidR="00C235BB" w:rsidRDefault="00000000">
      <w:pPr>
        <w:numPr>
          <w:ilvl w:val="0"/>
          <w:numId w:val="15"/>
        </w:numPr>
      </w:pPr>
      <w:r>
        <w:rPr>
          <w:rFonts w:hint="eastAsia"/>
          <w:b/>
          <w:bCs/>
        </w:rPr>
        <w:t>查看电影基本信息</w:t>
      </w:r>
    </w:p>
    <w:p w14:paraId="1F6502C4" w14:textId="77777777" w:rsidR="00C235BB" w:rsidRDefault="00000000">
      <w:pPr>
        <w:pStyle w:val="Compact"/>
        <w:numPr>
          <w:ilvl w:val="1"/>
          <w:numId w:val="16"/>
        </w:numPr>
      </w:pPr>
      <w:r>
        <w:rPr>
          <w:rFonts w:hint="eastAsia"/>
        </w:rPr>
        <w:t>通过</w:t>
      </w:r>
      <w:r>
        <w:t xml:space="preserve"> </w:t>
      </w:r>
      <w:r>
        <w:rPr>
          <w:rStyle w:val="VerbatimChar"/>
        </w:rPr>
        <w:t>movie_id</w:t>
      </w:r>
      <w:r>
        <w:t xml:space="preserve"> </w:t>
      </w:r>
      <w:r>
        <w:rPr>
          <w:rFonts w:hint="eastAsia"/>
        </w:rPr>
        <w:t>查询</w:t>
      </w:r>
      <w:r>
        <w:t xml:space="preserve"> </w:t>
      </w:r>
      <w:r>
        <w:rPr>
          <w:rStyle w:val="VerbatimChar"/>
        </w:rPr>
        <w:t>movies</w:t>
      </w:r>
      <w:r>
        <w:t xml:space="preserve"> </w:t>
      </w:r>
      <w:r>
        <w:rPr>
          <w:rFonts w:hint="eastAsia"/>
        </w:rPr>
        <w:t>表，显示电影的标题、简介、上映年份、评分等基本信息。</w:t>
      </w:r>
    </w:p>
    <w:p w14:paraId="0127E928" w14:textId="77777777" w:rsidR="00C235BB" w:rsidRDefault="00000000">
      <w:pPr>
        <w:numPr>
          <w:ilvl w:val="0"/>
          <w:numId w:val="15"/>
        </w:numPr>
      </w:pPr>
      <w:r>
        <w:rPr>
          <w:rFonts w:hint="eastAsia"/>
          <w:b/>
          <w:bCs/>
        </w:rPr>
        <w:t>排序电影</w:t>
      </w:r>
    </w:p>
    <w:p w14:paraId="73284FBC" w14:textId="77777777" w:rsidR="00C235BB" w:rsidRDefault="00000000">
      <w:pPr>
        <w:pStyle w:val="Compact"/>
        <w:numPr>
          <w:ilvl w:val="1"/>
          <w:numId w:val="17"/>
        </w:numPr>
        <w:rPr>
          <w:lang w:eastAsia="zh-CN"/>
        </w:rPr>
      </w:pPr>
      <w:r>
        <w:rPr>
          <w:rFonts w:hint="eastAsia"/>
          <w:lang w:eastAsia="zh-CN"/>
        </w:rPr>
        <w:t>根据用户选择的排序方式（如上映年份、评分、标题等），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vi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进行排序。</w:t>
      </w:r>
    </w:p>
    <w:p w14:paraId="6C87E5F1" w14:textId="77777777" w:rsidR="00C235BB" w:rsidRDefault="00000000">
      <w:pPr>
        <w:numPr>
          <w:ilvl w:val="0"/>
          <w:numId w:val="15"/>
        </w:numPr>
      </w:pPr>
      <w:proofErr w:type="spellStart"/>
      <w:r>
        <w:rPr>
          <w:rFonts w:hint="eastAsia"/>
          <w:b/>
          <w:bCs/>
        </w:rPr>
        <w:t>按条件查询电影</w:t>
      </w:r>
      <w:proofErr w:type="spellEnd"/>
    </w:p>
    <w:p w14:paraId="348D43AA" w14:textId="77777777" w:rsidR="00C235BB" w:rsidRDefault="00000000">
      <w:pPr>
        <w:pStyle w:val="Compact"/>
        <w:numPr>
          <w:ilvl w:val="1"/>
          <w:numId w:val="18"/>
        </w:numPr>
        <w:rPr>
          <w:lang w:eastAsia="zh-CN"/>
        </w:rPr>
      </w:pPr>
      <w:r>
        <w:rPr>
          <w:rFonts w:hint="eastAsia"/>
          <w:lang w:eastAsia="zh-CN"/>
        </w:rPr>
        <w:t>用户可以通过电影名称、类别或上映年份等条件查找电影。</w:t>
      </w:r>
    </w:p>
    <w:p w14:paraId="2A69A700" w14:textId="77777777" w:rsidR="00C235BB" w:rsidRDefault="00000000">
      <w:pPr>
        <w:pStyle w:val="Compact"/>
        <w:numPr>
          <w:ilvl w:val="1"/>
          <w:numId w:val="18"/>
        </w:numPr>
      </w:pPr>
      <w:proofErr w:type="spellStart"/>
      <w:r>
        <w:rPr>
          <w:rFonts w:hint="eastAsia"/>
        </w:rPr>
        <w:t>如果按类别查询，需要联合查询</w:t>
      </w:r>
      <w:proofErr w:type="spellEnd"/>
      <w:r>
        <w:t xml:space="preserve"> </w:t>
      </w:r>
      <w:proofErr w:type="spellStart"/>
      <w:r>
        <w:rPr>
          <w:rStyle w:val="VerbatimChar"/>
        </w:rPr>
        <w:t>movie_genres</w:t>
      </w:r>
      <w:proofErr w:type="spellEnd"/>
      <w:r>
        <w:t xml:space="preserve"> </w:t>
      </w:r>
      <w:proofErr w:type="spellStart"/>
      <w:r>
        <w:rPr>
          <w:rFonts w:hint="eastAsia"/>
        </w:rPr>
        <w:t>表和</w:t>
      </w:r>
      <w:proofErr w:type="spellEnd"/>
      <w:r>
        <w:t xml:space="preserve"> </w:t>
      </w:r>
      <w:r>
        <w:rPr>
          <w:rStyle w:val="VerbatimChar"/>
        </w:rPr>
        <w:t>genres</w:t>
      </w:r>
      <w:r>
        <w:t xml:space="preserve"> </w:t>
      </w:r>
      <w:r>
        <w:rPr>
          <w:rFonts w:hint="eastAsia"/>
        </w:rPr>
        <w:t>表。</w:t>
      </w:r>
    </w:p>
    <w:p w14:paraId="32388776" w14:textId="77777777" w:rsidR="00C235BB" w:rsidRDefault="00000000">
      <w:r>
        <w:pict w14:anchorId="1681EC7E">
          <v:rect id="_x0000_i1038" style="width:0;height:1.5pt" o:hralign="center" o:hrstd="t" o:hr="t"/>
        </w:pict>
      </w:r>
    </w:p>
    <w:p w14:paraId="3DB19940" w14:textId="77777777" w:rsidR="00C235BB" w:rsidRDefault="00000000">
      <w:pPr>
        <w:pStyle w:val="4"/>
      </w:pPr>
      <w:bookmarkStart w:id="21" w:name="演员信息管理模块"/>
      <w:bookmarkEnd w:id="20"/>
      <w:r>
        <w:rPr>
          <w:rFonts w:hint="eastAsia"/>
          <w:b/>
          <w:bCs/>
        </w:rPr>
        <w:t>演员信息管理模块</w:t>
      </w:r>
    </w:p>
    <w:p w14:paraId="61510EDB" w14:textId="77777777" w:rsidR="00C235BB" w:rsidRDefault="00000000">
      <w:pPr>
        <w:numPr>
          <w:ilvl w:val="0"/>
          <w:numId w:val="19"/>
        </w:numPr>
      </w:pPr>
      <w:r>
        <w:rPr>
          <w:rFonts w:hint="eastAsia"/>
          <w:b/>
          <w:bCs/>
        </w:rPr>
        <w:t>查看演员基本信息</w:t>
      </w:r>
    </w:p>
    <w:p w14:paraId="7DB3C2E5" w14:textId="77777777" w:rsidR="00C235BB" w:rsidRDefault="00000000">
      <w:pPr>
        <w:pStyle w:val="Compact"/>
        <w:numPr>
          <w:ilvl w:val="1"/>
          <w:numId w:val="20"/>
        </w:numPr>
      </w:pPr>
      <w:r>
        <w:rPr>
          <w:rFonts w:hint="eastAsia"/>
        </w:rPr>
        <w:t>通过</w:t>
      </w:r>
      <w:r>
        <w:t xml:space="preserve"> </w:t>
      </w:r>
      <w:r>
        <w:rPr>
          <w:rStyle w:val="VerbatimChar"/>
        </w:rPr>
        <w:t>name</w:t>
      </w:r>
      <w:r>
        <w:t xml:space="preserve"> </w:t>
      </w:r>
      <w:r>
        <w:rPr>
          <w:rFonts w:hint="eastAsia"/>
        </w:rPr>
        <w:t>查询</w:t>
      </w:r>
      <w:r>
        <w:t xml:space="preserve"> </w:t>
      </w:r>
      <w:r>
        <w:rPr>
          <w:rStyle w:val="VerbatimChar"/>
        </w:rPr>
        <w:t>actors</w:t>
      </w:r>
      <w:r>
        <w:t xml:space="preserve"> </w:t>
      </w:r>
      <w:r>
        <w:rPr>
          <w:rFonts w:hint="eastAsia"/>
        </w:rPr>
        <w:t>表，获取演员的名字、出生日期、国籍等信息。</w:t>
      </w:r>
    </w:p>
    <w:p w14:paraId="7448B523" w14:textId="77777777" w:rsidR="00C235BB" w:rsidRDefault="00000000">
      <w:pPr>
        <w:numPr>
          <w:ilvl w:val="0"/>
          <w:numId w:val="19"/>
        </w:numPr>
      </w:pPr>
      <w:r>
        <w:rPr>
          <w:rFonts w:hint="eastAsia"/>
          <w:b/>
          <w:bCs/>
        </w:rPr>
        <w:t>查询演员的出演电影</w:t>
      </w:r>
    </w:p>
    <w:p w14:paraId="2459F9ED" w14:textId="77777777" w:rsidR="00C235BB" w:rsidRDefault="00000000">
      <w:pPr>
        <w:pStyle w:val="Compact"/>
        <w:numPr>
          <w:ilvl w:val="1"/>
          <w:numId w:val="21"/>
        </w:numPr>
        <w:rPr>
          <w:lang w:eastAsia="zh-CN"/>
        </w:rPr>
      </w:pPr>
      <w:r>
        <w:rPr>
          <w:rFonts w:hint="eastAsia"/>
          <w:lang w:eastAsia="zh-CN"/>
        </w:rPr>
        <w:t>获取演员出演的所有电影信息。</w:t>
      </w:r>
    </w:p>
    <w:p w14:paraId="2AD5B677" w14:textId="77777777" w:rsidR="00C235BB" w:rsidRDefault="00000000">
      <w:r>
        <w:pict w14:anchorId="115A4D22">
          <v:rect id="_x0000_i1039" style="width:0;height:1.5pt" o:hralign="center" o:hrstd="t" o:hr="t"/>
        </w:pict>
      </w:r>
    </w:p>
    <w:p w14:paraId="63C5C400" w14:textId="77777777" w:rsidR="00C235BB" w:rsidRDefault="00000000">
      <w:pPr>
        <w:pStyle w:val="4"/>
      </w:pPr>
      <w:bookmarkStart w:id="22" w:name="评论管理模块"/>
      <w:bookmarkEnd w:id="21"/>
      <w:r>
        <w:rPr>
          <w:rFonts w:hint="eastAsia"/>
          <w:b/>
          <w:bCs/>
        </w:rPr>
        <w:t>评论管理模块</w:t>
      </w:r>
    </w:p>
    <w:p w14:paraId="34FD2CDC" w14:textId="77777777" w:rsidR="00C235BB" w:rsidRDefault="00000000">
      <w:pPr>
        <w:numPr>
          <w:ilvl w:val="0"/>
          <w:numId w:val="22"/>
        </w:numPr>
      </w:pPr>
      <w:r>
        <w:rPr>
          <w:rFonts w:hint="eastAsia"/>
          <w:b/>
          <w:bCs/>
        </w:rPr>
        <w:t>添加评论</w:t>
      </w:r>
    </w:p>
    <w:p w14:paraId="6FAECD3C" w14:textId="77777777" w:rsidR="00C235BB" w:rsidRDefault="00000000">
      <w:pPr>
        <w:pStyle w:val="Compact"/>
        <w:numPr>
          <w:ilvl w:val="1"/>
          <w:numId w:val="23"/>
        </w:numPr>
        <w:rPr>
          <w:lang w:eastAsia="zh-CN"/>
        </w:rPr>
      </w:pPr>
      <w:r>
        <w:rPr>
          <w:rFonts w:hint="eastAsia"/>
          <w:lang w:eastAsia="zh-CN"/>
        </w:rPr>
        <w:t>管理员可以为电影添加评论，数据将存储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vies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rating</w:t>
      </w:r>
      <w:r>
        <w:rPr>
          <w:rFonts w:hint="eastAsia"/>
          <w:lang w:eastAsia="zh-CN"/>
        </w:rPr>
        <w:t>中。</w:t>
      </w:r>
    </w:p>
    <w:p w14:paraId="2004646B" w14:textId="77777777" w:rsidR="00C235BB" w:rsidRDefault="00000000">
      <w:pPr>
        <w:numPr>
          <w:ilvl w:val="0"/>
          <w:numId w:val="22"/>
        </w:numPr>
      </w:pPr>
      <w:proofErr w:type="spellStart"/>
      <w:r>
        <w:rPr>
          <w:rFonts w:hint="eastAsia"/>
          <w:b/>
          <w:bCs/>
        </w:rPr>
        <w:t>查看评论</w:t>
      </w:r>
      <w:proofErr w:type="spellEnd"/>
    </w:p>
    <w:p w14:paraId="638D2CD1" w14:textId="77777777" w:rsidR="00C235BB" w:rsidRDefault="00000000">
      <w:pPr>
        <w:pStyle w:val="Compact"/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ovi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可以获取评论。</w:t>
      </w:r>
    </w:p>
    <w:p w14:paraId="39FD46DC" w14:textId="77777777" w:rsidR="00C235BB" w:rsidRDefault="00000000">
      <w:pPr>
        <w:numPr>
          <w:ilvl w:val="0"/>
          <w:numId w:val="22"/>
        </w:numPr>
      </w:pPr>
      <w:proofErr w:type="spellStart"/>
      <w:r>
        <w:rPr>
          <w:rFonts w:hint="eastAsia"/>
          <w:b/>
          <w:bCs/>
        </w:rPr>
        <w:t>删除评论</w:t>
      </w:r>
      <w:proofErr w:type="spellEnd"/>
    </w:p>
    <w:p w14:paraId="44944634" w14:textId="77777777" w:rsidR="00C235BB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用户可以删除自己发布的评论。</w:t>
      </w:r>
    </w:p>
    <w:p w14:paraId="07562265" w14:textId="77777777" w:rsidR="00C235BB" w:rsidRDefault="00000000">
      <w:r>
        <w:pict w14:anchorId="504DBD09">
          <v:rect id="_x0000_i1040" style="width:0;height:1.5pt" o:hralign="center" o:hrstd="t" o:hr="t"/>
        </w:pict>
      </w:r>
    </w:p>
    <w:p w14:paraId="0E722694" w14:textId="77777777" w:rsidR="00C235BB" w:rsidRDefault="00000000">
      <w:pPr>
        <w:pStyle w:val="3"/>
        <w:rPr>
          <w:lang w:eastAsia="zh-CN"/>
        </w:rPr>
      </w:pPr>
      <w:bookmarkStart w:id="23" w:name="界面设计"/>
      <w:bookmarkEnd w:id="18"/>
      <w:bookmarkEnd w:id="22"/>
      <w:r>
        <w:rPr>
          <w:lang w:eastAsia="zh-CN"/>
        </w:rPr>
        <w:t xml:space="preserve">3.2 </w:t>
      </w:r>
      <w:r>
        <w:rPr>
          <w:rFonts w:hint="eastAsia"/>
          <w:lang w:eastAsia="zh-CN"/>
        </w:rPr>
        <w:t>界面设计</w:t>
      </w:r>
    </w:p>
    <w:p w14:paraId="4C3EC3D9" w14:textId="77777777" w:rsidR="00C235BB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系统界面设计为一个主窗体，内含不同的标签页来完成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项主要功能</w:t>
      </w:r>
    </w:p>
    <w:p w14:paraId="1EEC2BA2" w14:textId="77777777" w:rsidR="00C235BB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应用程序主窗体的创建（可进入不同的界面）</w:t>
      </w:r>
      <w:r>
        <w:rPr>
          <w:lang w:eastAsia="zh-CN"/>
        </w:rPr>
        <w:br/>
      </w:r>
      <w:r>
        <w:rPr>
          <w:rFonts w:hint="eastAsia"/>
          <w:lang w:eastAsia="zh-CN"/>
        </w:rPr>
        <w:t>用户界面</w:t>
      </w:r>
    </w:p>
    <w:p w14:paraId="6552AA7C" w14:textId="77777777" w:rsidR="00C235BB" w:rsidRDefault="00000000">
      <w:pPr>
        <w:pStyle w:val="Compact"/>
        <w:numPr>
          <w:ilvl w:val="0"/>
          <w:numId w:val="26"/>
        </w:numPr>
      </w:pPr>
      <w:proofErr w:type="spellStart"/>
      <w:r>
        <w:rPr>
          <w:rFonts w:hint="eastAsia"/>
        </w:rPr>
        <w:t>普通用户登录界面</w:t>
      </w:r>
      <w:proofErr w:type="spellEnd"/>
    </w:p>
    <w:p w14:paraId="2F633F93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普通用户注册界面</w:t>
      </w:r>
    </w:p>
    <w:p w14:paraId="0D8AACCB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普通用户详细信息界面</w:t>
      </w:r>
    </w:p>
    <w:p w14:paraId="1C1398AD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管理员登录界面</w:t>
      </w:r>
    </w:p>
    <w:p w14:paraId="36D4EFC7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管理员注册界面</w:t>
      </w:r>
    </w:p>
    <w:p w14:paraId="21FF7159" w14:textId="77777777" w:rsidR="00C235BB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管理员详细信息界面</w:t>
      </w:r>
      <w:r>
        <w:rPr>
          <w:lang w:eastAsia="zh-CN"/>
        </w:rPr>
        <w:br/>
      </w:r>
      <w:r>
        <w:rPr>
          <w:rFonts w:hint="eastAsia"/>
          <w:lang w:eastAsia="zh-CN"/>
        </w:rPr>
        <w:t>电影</w:t>
      </w:r>
    </w:p>
    <w:p w14:paraId="5FAC24D1" w14:textId="77777777" w:rsidR="00C235BB" w:rsidRDefault="00000000">
      <w:pPr>
        <w:pStyle w:val="Compact"/>
        <w:numPr>
          <w:ilvl w:val="0"/>
          <w:numId w:val="26"/>
        </w:numPr>
      </w:pPr>
      <w:proofErr w:type="spellStart"/>
      <w:r>
        <w:rPr>
          <w:rFonts w:hint="eastAsia"/>
        </w:rPr>
        <w:t>电影详细信息界面</w:t>
      </w:r>
      <w:proofErr w:type="spellEnd"/>
    </w:p>
    <w:p w14:paraId="6A0D5CAF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删除电影界面</w:t>
      </w:r>
    </w:p>
    <w:p w14:paraId="1DA9A1F5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添加电影界面</w:t>
      </w:r>
      <w:r>
        <w:br/>
      </w:r>
      <w:r>
        <w:rPr>
          <w:rFonts w:hint="eastAsia"/>
        </w:rPr>
        <w:t>演员</w:t>
      </w:r>
    </w:p>
    <w:p w14:paraId="0FB6FB90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演员详细信息界面</w:t>
      </w:r>
    </w:p>
    <w:p w14:paraId="79DD88B1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添加演员界面</w:t>
      </w:r>
    </w:p>
    <w:p w14:paraId="42D1F625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删除演员界面</w:t>
      </w:r>
      <w:r>
        <w:br/>
      </w:r>
      <w:r>
        <w:rPr>
          <w:rFonts w:hint="eastAsia"/>
        </w:rPr>
        <w:t>查询</w:t>
      </w:r>
    </w:p>
    <w:p w14:paraId="0BDCCF6C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查询电影界面</w:t>
      </w:r>
    </w:p>
    <w:p w14:paraId="310E1DE1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查询演员界面</w:t>
      </w:r>
    </w:p>
    <w:p w14:paraId="059D0AB2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电影信息输入界面</w:t>
      </w:r>
    </w:p>
    <w:p w14:paraId="74B00CDA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演员信息输入界面</w:t>
      </w:r>
    </w:p>
    <w:p w14:paraId="20E9FE42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评论信息输入界面</w:t>
      </w:r>
    </w:p>
    <w:p w14:paraId="4BCBF594" w14:textId="77777777" w:rsidR="00C235BB" w:rsidRDefault="00000000">
      <w:pPr>
        <w:pStyle w:val="Compact"/>
        <w:numPr>
          <w:ilvl w:val="0"/>
          <w:numId w:val="26"/>
        </w:numPr>
      </w:pPr>
      <w:r>
        <w:rPr>
          <w:rFonts w:hint="eastAsia"/>
        </w:rPr>
        <w:t>用户管理数据界面</w:t>
      </w:r>
    </w:p>
    <w:p w14:paraId="6A99132B" w14:textId="77777777" w:rsidR="00C235BB" w:rsidRDefault="00000000">
      <w:pPr>
        <w:pStyle w:val="1"/>
      </w:pPr>
      <w:bookmarkStart w:id="24" w:name="四详细设计"/>
      <w:bookmarkEnd w:id="2"/>
      <w:bookmarkEnd w:id="17"/>
      <w:bookmarkEnd w:id="23"/>
      <w:r>
        <w:rPr>
          <w:rFonts w:hint="eastAsia"/>
        </w:rPr>
        <w:lastRenderedPageBreak/>
        <w:t>四、详细设计</w:t>
      </w:r>
    </w:p>
    <w:p w14:paraId="690C1EF1" w14:textId="648026FF" w:rsidR="00F0315F" w:rsidRDefault="00000000" w:rsidP="00F0315F">
      <w:pPr>
        <w:pStyle w:val="3"/>
        <w:rPr>
          <w:lang w:eastAsia="zh-CN"/>
        </w:rPr>
      </w:pPr>
      <w:bookmarkStart w:id="25" w:name="代码分模块实现以及解释"/>
      <w:r>
        <w:rPr>
          <w:rFonts w:hint="eastAsia"/>
          <w:lang w:eastAsia="zh-CN"/>
        </w:rPr>
        <w:t>代码分模块实现</w:t>
      </w:r>
      <w:r w:rsidR="00F0315F">
        <w:rPr>
          <w:rFonts w:hint="eastAsia"/>
          <w:lang w:eastAsia="zh-CN"/>
        </w:rPr>
        <w:t>以及注释解释</w:t>
      </w:r>
    </w:p>
    <w:p w14:paraId="3DFA994C" w14:textId="4DFF9072" w:rsidR="00B114D9" w:rsidRPr="00B114D9" w:rsidRDefault="00B114D9" w:rsidP="00B114D9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代码文件目录：</w:t>
      </w:r>
    </w:p>
    <w:p w14:paraId="74E7C43E" w14:textId="5F0ADCEB" w:rsidR="00F0315F" w:rsidRPr="00F0315F" w:rsidRDefault="00B114D9" w:rsidP="00F0315F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3ECA0BAC" wp14:editId="682E9954">
            <wp:extent cx="3048264" cy="5738357"/>
            <wp:effectExtent l="0" t="0" r="0" b="0"/>
            <wp:docPr id="18489370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93707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57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D47EB" w14:textId="2B562DFF" w:rsidR="00F0315F" w:rsidRDefault="00B114D9" w:rsidP="00F0315F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MovieDBProcess</w:t>
      </w:r>
      <w:proofErr w:type="spellEnd"/>
      <w:r>
        <w:rPr>
          <w:rFonts w:hint="eastAsia"/>
          <w:lang w:eastAsia="zh-CN"/>
        </w:rPr>
        <w:t>部分（</w:t>
      </w:r>
      <w:r>
        <w:rPr>
          <w:rFonts w:hint="eastAsia"/>
          <w:lang w:eastAsia="zh-CN"/>
        </w:rPr>
        <w:t>JDBC</w:t>
      </w:r>
      <w:r>
        <w:rPr>
          <w:rFonts w:hint="eastAsia"/>
          <w:lang w:eastAsia="zh-CN"/>
        </w:rPr>
        <w:t>部分）</w:t>
      </w:r>
    </w:p>
    <w:p w14:paraId="45200D59" w14:textId="61A3B0E7" w:rsidR="00B114D9" w:rsidRDefault="00B114D9" w:rsidP="00F0315F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5FC682CE" wp14:editId="02A272BD">
            <wp:extent cx="2446655" cy="3102429"/>
            <wp:effectExtent l="0" t="0" r="0" b="0"/>
            <wp:docPr id="18075585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558533" name=""/>
                    <pic:cNvPicPr/>
                  </pic:nvPicPr>
                  <pic:blipFill rotWithShape="1">
                    <a:blip r:embed="rId13"/>
                    <a:srcRect b="32616"/>
                    <a:stretch/>
                  </pic:blipFill>
                  <pic:spPr bwMode="auto">
                    <a:xfrm>
                      <a:off x="0" y="0"/>
                      <a:ext cx="2452255" cy="3109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93BFD5" w14:textId="10FDC925" w:rsidR="00B114D9" w:rsidRDefault="00B114D9" w:rsidP="00F0315F">
      <w:pPr>
        <w:pStyle w:val="a0"/>
        <w:rPr>
          <w:lang w:eastAsia="zh-CN"/>
        </w:rPr>
      </w:pPr>
      <w:r>
        <w:rPr>
          <w:rFonts w:hint="eastAsia"/>
          <w:lang w:eastAsia="zh-CN"/>
        </w:rPr>
        <w:t>GUI</w:t>
      </w:r>
      <w:r>
        <w:rPr>
          <w:rFonts w:hint="eastAsia"/>
          <w:lang w:eastAsia="zh-CN"/>
        </w:rPr>
        <w:t>部分（界面设计）</w:t>
      </w:r>
    </w:p>
    <w:p w14:paraId="5419441C" w14:textId="7154A9FF" w:rsidR="00B114D9" w:rsidRDefault="00B114D9" w:rsidP="00F0315F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- </w:t>
      </w:r>
      <w:r>
        <w:rPr>
          <w:rFonts w:hint="eastAsia"/>
          <w:lang w:eastAsia="zh-CN"/>
        </w:rPr>
        <w:t>管理员</w:t>
      </w:r>
    </w:p>
    <w:p w14:paraId="2585CCD8" w14:textId="591E3788" w:rsidR="00B114D9" w:rsidRDefault="00B114D9" w:rsidP="00F0315F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745453A" wp14:editId="3CB675F4">
            <wp:extent cx="3101975" cy="3799114"/>
            <wp:effectExtent l="0" t="0" r="0" b="0"/>
            <wp:docPr id="16090115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011539" name=""/>
                    <pic:cNvPicPr/>
                  </pic:nvPicPr>
                  <pic:blipFill rotWithShape="1">
                    <a:blip r:embed="rId14"/>
                    <a:srcRect b="42222"/>
                    <a:stretch/>
                  </pic:blipFill>
                  <pic:spPr bwMode="auto">
                    <a:xfrm>
                      <a:off x="0" y="0"/>
                      <a:ext cx="3116806" cy="3817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39CA8" w14:textId="2DE4AF6F" w:rsidR="00B114D9" w:rsidRDefault="00B114D9" w:rsidP="00F0315F">
      <w:pPr>
        <w:pStyle w:val="a0"/>
        <w:rPr>
          <w:lang w:eastAsia="zh-CN"/>
        </w:rPr>
      </w:pP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用户</w:t>
      </w:r>
    </w:p>
    <w:p w14:paraId="42146566" w14:textId="0675ABCE" w:rsidR="00B114D9" w:rsidRDefault="00B114D9" w:rsidP="00F0315F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B4CB19C" wp14:editId="354382EF">
            <wp:extent cx="3458276" cy="3603171"/>
            <wp:effectExtent l="0" t="0" r="0" b="0"/>
            <wp:docPr id="14457746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77460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2814" cy="360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92913" w14:textId="46A08A0B" w:rsidR="00B114D9" w:rsidRDefault="00B114D9" w:rsidP="00F0315F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MainFrame</w:t>
      </w:r>
      <w:proofErr w:type="spellEnd"/>
      <w:r>
        <w:rPr>
          <w:rFonts w:hint="eastAsia"/>
          <w:lang w:eastAsia="zh-CN"/>
        </w:rPr>
        <w:t>部分（主界面）</w:t>
      </w:r>
    </w:p>
    <w:p w14:paraId="08A3649D" w14:textId="22EFDE07" w:rsidR="00B114D9" w:rsidRPr="00F0315F" w:rsidRDefault="00B114D9" w:rsidP="00F0315F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6725894F" wp14:editId="3A59C3D3">
            <wp:extent cx="2950029" cy="4136871"/>
            <wp:effectExtent l="0" t="0" r="0" b="0"/>
            <wp:docPr id="3667129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71292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65879" cy="4159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6091B" w14:textId="4D91BA45" w:rsidR="00B114D9" w:rsidRPr="00961920" w:rsidRDefault="00961920">
      <w:pPr>
        <w:pStyle w:val="1"/>
        <w:rPr>
          <w:sz w:val="24"/>
          <w:szCs w:val="24"/>
          <w:lang w:eastAsia="zh-CN"/>
        </w:rPr>
      </w:pPr>
      <w:bookmarkStart w:id="26" w:name="五结果与分析"/>
      <w:bookmarkEnd w:id="24"/>
      <w:bookmarkEnd w:id="25"/>
      <w:r w:rsidRPr="00961920">
        <w:rPr>
          <w:rFonts w:hint="eastAsia"/>
          <w:sz w:val="24"/>
          <w:szCs w:val="24"/>
          <w:lang w:eastAsia="zh-CN"/>
        </w:rPr>
        <w:lastRenderedPageBreak/>
        <w:t>Information</w:t>
      </w:r>
      <w:r w:rsidRPr="00961920">
        <w:rPr>
          <w:rFonts w:hint="eastAsia"/>
          <w:sz w:val="24"/>
          <w:szCs w:val="24"/>
          <w:lang w:eastAsia="zh-CN"/>
        </w:rPr>
        <w:t>部分</w:t>
      </w:r>
    </w:p>
    <w:p w14:paraId="4B5EF029" w14:textId="68EF7DB5" w:rsidR="00B114D9" w:rsidRDefault="00B114D9" w:rsidP="00B114D9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6B6666A" wp14:editId="01C097B3">
            <wp:extent cx="3900341" cy="5312228"/>
            <wp:effectExtent l="0" t="0" r="0" b="0"/>
            <wp:docPr id="15884382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43825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03781" cy="531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5B44" w14:textId="493261EB" w:rsidR="00B114D9" w:rsidRPr="00961920" w:rsidRDefault="00961920" w:rsidP="00B114D9">
      <w:pPr>
        <w:pStyle w:val="a0"/>
        <w:rPr>
          <w:lang w:eastAsia="zh-CN"/>
        </w:rPr>
      </w:pPr>
      <w:r w:rsidRPr="00961920">
        <w:rPr>
          <w:rFonts w:hint="eastAsia"/>
          <w:lang w:eastAsia="zh-CN"/>
        </w:rPr>
        <w:t>Actor</w:t>
      </w:r>
      <w:r>
        <w:rPr>
          <w:rFonts w:hint="eastAsia"/>
          <w:lang w:eastAsia="zh-CN"/>
        </w:rPr>
        <w:t>部分</w:t>
      </w:r>
    </w:p>
    <w:p w14:paraId="39E6ADE5" w14:textId="72B72E94" w:rsidR="00961920" w:rsidRDefault="00961920" w:rsidP="00B114D9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882CF6F" wp14:editId="4D5CD646">
            <wp:extent cx="3604572" cy="1905165"/>
            <wp:effectExtent l="0" t="0" r="0" b="0"/>
            <wp:docPr id="15068572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85720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042A" w14:textId="7A6ACA7B" w:rsidR="00961920" w:rsidRDefault="00961920" w:rsidP="00B114D9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Movie</w:t>
      </w:r>
      <w:r>
        <w:rPr>
          <w:rFonts w:hint="eastAsia"/>
          <w:lang w:eastAsia="zh-CN"/>
        </w:rPr>
        <w:t>部分</w:t>
      </w:r>
    </w:p>
    <w:p w14:paraId="18F19ABB" w14:textId="7DF1E7D0" w:rsidR="00961920" w:rsidRDefault="00961920" w:rsidP="00B114D9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45721EE" wp14:editId="5DBD7B9B">
            <wp:extent cx="4183743" cy="2895851"/>
            <wp:effectExtent l="0" t="0" r="7620" b="0"/>
            <wp:docPr id="18822572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25721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289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FEC50" w14:textId="7F0FA214" w:rsidR="00961920" w:rsidRDefault="00961920" w:rsidP="00B114D9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MainRun</w:t>
      </w:r>
      <w:proofErr w:type="spellEnd"/>
      <w:r>
        <w:rPr>
          <w:rFonts w:hint="eastAsia"/>
          <w:lang w:eastAsia="zh-CN"/>
        </w:rPr>
        <w:t>部分</w:t>
      </w:r>
    </w:p>
    <w:p w14:paraId="3300E0A4" w14:textId="648C3EE4" w:rsidR="00961920" w:rsidRDefault="00961920" w:rsidP="00B114D9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3558B90" wp14:editId="33D8123E">
            <wp:extent cx="4572396" cy="2476715"/>
            <wp:effectExtent l="0" t="0" r="0" b="0"/>
            <wp:docPr id="4634947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49470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6A56" w14:textId="1E169535" w:rsidR="00961920" w:rsidRDefault="00961920" w:rsidP="00B114D9">
      <w:pPr>
        <w:pStyle w:val="a0"/>
        <w:rPr>
          <w:lang w:eastAsia="zh-CN"/>
        </w:rPr>
      </w:pPr>
      <w:r>
        <w:rPr>
          <w:rFonts w:hint="eastAsia"/>
          <w:lang w:eastAsia="zh-CN"/>
        </w:rPr>
        <w:t>数据库部分</w:t>
      </w:r>
    </w:p>
    <w:p w14:paraId="334E4215" w14:textId="5A3C1049" w:rsidR="00961920" w:rsidRDefault="00961920" w:rsidP="00B114D9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D49A2AD" wp14:editId="5E918D3A">
            <wp:extent cx="5486400" cy="1106805"/>
            <wp:effectExtent l="0" t="0" r="0" b="0"/>
            <wp:docPr id="6626502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65020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62DD4" w14:textId="4B5FB0B1" w:rsidR="00961920" w:rsidRDefault="00961920" w:rsidP="00B114D9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10A47D3" wp14:editId="445209F9">
            <wp:extent cx="5486400" cy="1080770"/>
            <wp:effectExtent l="0" t="0" r="0" b="0"/>
            <wp:docPr id="7676467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64679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82C08" w14:textId="6494F333" w:rsidR="00961920" w:rsidRPr="00B114D9" w:rsidRDefault="00961920" w:rsidP="00B114D9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4142D733" wp14:editId="06B3D57B">
            <wp:extent cx="5486400" cy="974725"/>
            <wp:effectExtent l="0" t="0" r="0" b="0"/>
            <wp:docPr id="7191075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10752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41028" w14:textId="20BA3B6A" w:rsidR="00C235BB" w:rsidRDefault="00000000">
      <w:pPr>
        <w:pStyle w:val="1"/>
        <w:rPr>
          <w:lang w:eastAsia="zh-CN"/>
        </w:rPr>
      </w:pPr>
      <w:r>
        <w:rPr>
          <w:rFonts w:hint="eastAsia"/>
          <w:lang w:eastAsia="zh-CN"/>
        </w:rPr>
        <w:t>五、结果与分析</w:t>
      </w:r>
    </w:p>
    <w:p w14:paraId="05495FEF" w14:textId="4506F9FE" w:rsidR="00961920" w:rsidRDefault="00961920" w:rsidP="00961920">
      <w:pPr>
        <w:pStyle w:val="a0"/>
        <w:rPr>
          <w:lang w:eastAsia="zh-CN"/>
        </w:rPr>
      </w:pPr>
      <w:r>
        <w:rPr>
          <w:rFonts w:hint="eastAsia"/>
          <w:lang w:eastAsia="zh-CN"/>
        </w:rPr>
        <w:t>实验结果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界面展示：</w:t>
      </w:r>
    </w:p>
    <w:p w14:paraId="29E5955B" w14:textId="036E9880" w:rsidR="00961920" w:rsidRDefault="00961920" w:rsidP="0096192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4DD09DE" wp14:editId="6ED0594B">
            <wp:extent cx="3657917" cy="2781541"/>
            <wp:effectExtent l="0" t="0" r="0" b="0"/>
            <wp:docPr id="7404614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46149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27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09D93" w14:textId="60176021" w:rsidR="00961920" w:rsidRDefault="00961920" w:rsidP="00961920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BCFCDB1" wp14:editId="6E12FB3B">
            <wp:extent cx="3657917" cy="2240474"/>
            <wp:effectExtent l="0" t="0" r="0" b="7620"/>
            <wp:docPr id="6211346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13461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F65A" w14:textId="1C48024A" w:rsidR="00961920" w:rsidRDefault="00961920" w:rsidP="00961920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18C9A3E" wp14:editId="5A05E954">
            <wp:extent cx="3657917" cy="3734124"/>
            <wp:effectExtent l="0" t="0" r="0" b="0"/>
            <wp:docPr id="4448690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86907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373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E07F4" w14:textId="350AC5AE" w:rsidR="00961920" w:rsidRDefault="00961920" w:rsidP="00961920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94E6492" wp14:editId="4F75365D">
            <wp:extent cx="3657917" cy="3734124"/>
            <wp:effectExtent l="0" t="0" r="0" b="0"/>
            <wp:docPr id="12906310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63108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373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6EC6" w14:textId="1E6016B4" w:rsidR="00961920" w:rsidRPr="00961920" w:rsidRDefault="00961920" w:rsidP="00961920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6753B4FB" wp14:editId="1152E6DD">
            <wp:extent cx="3657917" cy="3734124"/>
            <wp:effectExtent l="0" t="0" r="0" b="0"/>
            <wp:docPr id="20391166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11660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373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CAB38" w14:textId="77777777" w:rsidR="00C235BB" w:rsidRDefault="00000000">
      <w:pPr>
        <w:pStyle w:val="1"/>
        <w:rPr>
          <w:lang w:eastAsia="zh-CN"/>
        </w:rPr>
      </w:pPr>
      <w:bookmarkStart w:id="27" w:name="六小结与心得体会"/>
      <w:bookmarkEnd w:id="26"/>
      <w:r>
        <w:rPr>
          <w:rFonts w:hint="eastAsia"/>
          <w:lang w:eastAsia="zh-CN"/>
        </w:rPr>
        <w:lastRenderedPageBreak/>
        <w:t>六、小结与心得体会</w:t>
      </w:r>
      <w:bookmarkEnd w:id="27"/>
    </w:p>
    <w:p w14:paraId="6D8954BF" w14:textId="5F04B683" w:rsidR="00961920" w:rsidRDefault="00961920" w:rsidP="00961920">
      <w:pPr>
        <w:pStyle w:val="a0"/>
        <w:rPr>
          <w:lang w:eastAsia="zh-CN"/>
        </w:rPr>
      </w:pPr>
      <w:r>
        <w:rPr>
          <w:rFonts w:hint="eastAsia"/>
          <w:lang w:eastAsia="zh-CN"/>
        </w:rPr>
        <w:t>经过两周的课程设计与学习，基本了解与掌握</w:t>
      </w:r>
      <w:proofErr w:type="gramStart"/>
      <w:r>
        <w:rPr>
          <w:rFonts w:hint="eastAsia"/>
          <w:lang w:eastAsia="zh-CN"/>
        </w:rPr>
        <w:t>了例如</w:t>
      </w:r>
      <w:proofErr w:type="gramEnd"/>
      <w:r>
        <w:rPr>
          <w:rFonts w:hint="eastAsia"/>
          <w:lang w:eastAsia="zh-CN"/>
        </w:rPr>
        <w:t>JDB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MySQL</w:t>
      </w:r>
      <w:r>
        <w:rPr>
          <w:rFonts w:hint="eastAsia"/>
          <w:lang w:eastAsia="zh-CN"/>
        </w:rPr>
        <w:t>的基本应用、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语法的深入学习，通过对这些知识的进一步掌握，从而助力完成了最终的课程设计，其中有不解有疑惑，在与老师和同学之间的积极讨论之后都有了较好的解决方案。这次的数据库课程设计让我理解了一个项目、一个管理系统的诞生要经历什么，以及其中需要解决的问题又有哪些。</w:t>
      </w:r>
    </w:p>
    <w:p w14:paraId="3B6D7B2F" w14:textId="661D010F" w:rsidR="008460ED" w:rsidRDefault="008460ED" w:rsidP="008460ED">
      <w:pPr>
        <w:pStyle w:val="af4"/>
        <w:rPr>
          <w:rFonts w:hint="eastAsia"/>
        </w:rPr>
      </w:pPr>
      <w:r>
        <w:t xml:space="preserve">在本次课程设计中，我以 </w:t>
      </w:r>
      <w:r>
        <w:rPr>
          <w:rStyle w:val="af5"/>
        </w:rPr>
        <w:t>Java</w:t>
      </w:r>
      <w:r>
        <w:t xml:space="preserve"> 为主要编程语言，结合 </w:t>
      </w:r>
      <w:r>
        <w:rPr>
          <w:rStyle w:val="af5"/>
        </w:rPr>
        <w:t>Swing</w:t>
      </w:r>
      <w:r>
        <w:t xml:space="preserve"> 图形化界面开发框架和 </w:t>
      </w:r>
      <w:r>
        <w:rPr>
          <w:rStyle w:val="af5"/>
        </w:rPr>
        <w:t>MySQL</w:t>
      </w:r>
      <w:r>
        <w:t xml:space="preserve"> 数据库，完成了一个功能较为完善的电影数据库管理系统。本系统具备电影信息的添加、查看、更新、删除、搜索等功能，同时实现了简单的分类筛选与统计操作。这次课程设计让我从理论知识的学习，深入到实际项目的开发中，收获颇丰。</w:t>
      </w:r>
    </w:p>
    <w:p w14:paraId="721BA0B9" w14:textId="77777777" w:rsidR="008460ED" w:rsidRDefault="008460ED" w:rsidP="008460ED">
      <w:pPr>
        <w:pStyle w:val="4"/>
      </w:pPr>
      <w:proofErr w:type="spellStart"/>
      <w:r>
        <w:t>课程设计的主要收获</w:t>
      </w:r>
      <w:proofErr w:type="spellEnd"/>
    </w:p>
    <w:p w14:paraId="1F517CBA" w14:textId="2BDF34CA" w:rsidR="008460ED" w:rsidRDefault="008460ED" w:rsidP="008460ED">
      <w:pPr>
        <w:pStyle w:val="af4"/>
        <w:numPr>
          <w:ilvl w:val="0"/>
          <w:numId w:val="27"/>
        </w:numPr>
      </w:pPr>
      <w:r>
        <w:rPr>
          <w:rStyle w:val="af5"/>
        </w:rPr>
        <w:t>理论与实践相结合</w:t>
      </w:r>
    </w:p>
    <w:p w14:paraId="79AC7A2B" w14:textId="66F4FF46" w:rsidR="008460ED" w:rsidRDefault="008460ED" w:rsidP="008460ED">
      <w:pPr>
        <w:pStyle w:val="af4"/>
        <w:numPr>
          <w:ilvl w:val="0"/>
          <w:numId w:val="27"/>
        </w:numPr>
      </w:pPr>
      <w:r>
        <w:rPr>
          <w:rStyle w:val="af5"/>
        </w:rPr>
        <w:t>系统开发的完整流程</w:t>
      </w:r>
    </w:p>
    <w:p w14:paraId="75F47A48" w14:textId="70F1B8C9" w:rsidR="008460ED" w:rsidRDefault="008460ED" w:rsidP="008460ED">
      <w:pPr>
        <w:pStyle w:val="af4"/>
        <w:numPr>
          <w:ilvl w:val="0"/>
          <w:numId w:val="27"/>
        </w:numPr>
        <w:rPr>
          <w:rFonts w:hint="eastAsia"/>
        </w:rPr>
      </w:pPr>
      <w:r>
        <w:rPr>
          <w:rStyle w:val="af5"/>
        </w:rPr>
        <w:t>问题解决能力的提升</w:t>
      </w:r>
    </w:p>
    <w:p w14:paraId="3F0413AB" w14:textId="77777777" w:rsidR="008460ED" w:rsidRDefault="008460ED" w:rsidP="008460ED">
      <w:pPr>
        <w:pStyle w:val="4"/>
      </w:pPr>
      <w:proofErr w:type="spellStart"/>
      <w:r>
        <w:t>心得体会</w:t>
      </w:r>
      <w:proofErr w:type="spellEnd"/>
    </w:p>
    <w:p w14:paraId="1A73562C" w14:textId="54EB7CE3" w:rsidR="008460ED" w:rsidRDefault="008460ED" w:rsidP="008460ED">
      <w:pPr>
        <w:pStyle w:val="af4"/>
        <w:numPr>
          <w:ilvl w:val="0"/>
          <w:numId w:val="28"/>
        </w:numPr>
      </w:pPr>
      <w:r>
        <w:rPr>
          <w:rStyle w:val="af5"/>
        </w:rPr>
        <w:t>强化了面向对象编程的理解</w:t>
      </w:r>
    </w:p>
    <w:p w14:paraId="55BDA1A9" w14:textId="5C3180C6" w:rsidR="008460ED" w:rsidRDefault="008460ED" w:rsidP="008460ED">
      <w:pPr>
        <w:pStyle w:val="af4"/>
        <w:numPr>
          <w:ilvl w:val="0"/>
          <w:numId w:val="28"/>
        </w:numPr>
      </w:pPr>
      <w:r>
        <w:rPr>
          <w:rStyle w:val="af5"/>
        </w:rPr>
        <w:t>理解了软件开发中的协同工作</w:t>
      </w:r>
    </w:p>
    <w:p w14:paraId="390FBE38" w14:textId="380E645C" w:rsidR="008460ED" w:rsidRDefault="008460ED" w:rsidP="008460ED">
      <w:pPr>
        <w:pStyle w:val="af4"/>
        <w:numPr>
          <w:ilvl w:val="0"/>
          <w:numId w:val="28"/>
        </w:numPr>
      </w:pPr>
      <w:r>
        <w:rPr>
          <w:rStyle w:val="af5"/>
        </w:rPr>
        <w:t>实际开发中重视细节</w:t>
      </w:r>
    </w:p>
    <w:p w14:paraId="7E035236" w14:textId="6AC3E0D5" w:rsidR="008460ED" w:rsidRDefault="008460ED" w:rsidP="008460ED">
      <w:pPr>
        <w:pStyle w:val="af4"/>
        <w:numPr>
          <w:ilvl w:val="0"/>
          <w:numId w:val="28"/>
        </w:numPr>
      </w:pPr>
      <w:r>
        <w:rPr>
          <w:rStyle w:val="af5"/>
        </w:rPr>
        <w:t>动手能力与独立思考能力的提升</w:t>
      </w:r>
    </w:p>
    <w:p w14:paraId="6075D4B5" w14:textId="77777777" w:rsidR="008460ED" w:rsidRDefault="008460ED" w:rsidP="008460ED">
      <w:pPr>
        <w:pStyle w:val="4"/>
        <w:rPr>
          <w:lang w:eastAsia="zh-CN"/>
        </w:rPr>
      </w:pPr>
      <w:r>
        <w:rPr>
          <w:lang w:eastAsia="zh-CN"/>
        </w:rPr>
        <w:t>总结</w:t>
      </w:r>
    </w:p>
    <w:p w14:paraId="236DFD98" w14:textId="77777777" w:rsidR="008460ED" w:rsidRDefault="008460ED" w:rsidP="008460ED">
      <w:pPr>
        <w:pStyle w:val="af4"/>
      </w:pPr>
      <w:r>
        <w:t>通过本次课程设计，我不仅巩固了 Java 编程的基础知识，还掌握了 GUI 与数据库的结合应用，同时深入理解了软件开发流程。从最初的需求分析到最终系统的实现与优化，这是一段充满挑战但又收获满满的经历。未来，我将继续努力，进一步拓展自己的知识面和实践能力，为更复杂的项目做好准备。</w:t>
      </w:r>
    </w:p>
    <w:p w14:paraId="2AA0FB94" w14:textId="77777777" w:rsidR="00961920" w:rsidRPr="008460ED" w:rsidRDefault="00961920" w:rsidP="00961920">
      <w:pPr>
        <w:pStyle w:val="a0"/>
        <w:rPr>
          <w:rFonts w:hint="eastAsia"/>
          <w:lang w:eastAsia="zh-CN"/>
        </w:rPr>
      </w:pPr>
    </w:p>
    <w:sectPr w:rsidR="00961920" w:rsidRPr="008460E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1CD0A" w14:textId="77777777" w:rsidR="00D41336" w:rsidRDefault="00D41336" w:rsidP="00B317C6">
      <w:pPr>
        <w:spacing w:after="0"/>
      </w:pPr>
      <w:r>
        <w:separator/>
      </w:r>
    </w:p>
  </w:endnote>
  <w:endnote w:type="continuationSeparator" w:id="0">
    <w:p w14:paraId="05466704" w14:textId="77777777" w:rsidR="00D41336" w:rsidRDefault="00D41336" w:rsidP="00B31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F55BF" w14:textId="77777777" w:rsidR="00D41336" w:rsidRDefault="00D41336" w:rsidP="00B317C6">
      <w:pPr>
        <w:spacing w:after="0"/>
      </w:pPr>
      <w:r>
        <w:separator/>
      </w:r>
    </w:p>
  </w:footnote>
  <w:footnote w:type="continuationSeparator" w:id="0">
    <w:p w14:paraId="4333DEA5" w14:textId="77777777" w:rsidR="00D41336" w:rsidRDefault="00D41336" w:rsidP="00B317C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C834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0CE2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541074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468C2C7C"/>
    <w:multiLevelType w:val="multilevel"/>
    <w:tmpl w:val="8DD6B9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3F1D5E"/>
    <w:multiLevelType w:val="multilevel"/>
    <w:tmpl w:val="B0C2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AD43FE8"/>
    <w:multiLevelType w:val="multilevel"/>
    <w:tmpl w:val="CAAA8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2999978">
    <w:abstractNumId w:val="0"/>
  </w:num>
  <w:num w:numId="2" w16cid:durableId="1242329977">
    <w:abstractNumId w:val="1"/>
  </w:num>
  <w:num w:numId="3" w16cid:durableId="1669478310">
    <w:abstractNumId w:val="1"/>
  </w:num>
  <w:num w:numId="4" w16cid:durableId="550270345">
    <w:abstractNumId w:val="1"/>
  </w:num>
  <w:num w:numId="5" w16cid:durableId="442850548">
    <w:abstractNumId w:val="1"/>
  </w:num>
  <w:num w:numId="6" w16cid:durableId="1600337263">
    <w:abstractNumId w:val="1"/>
  </w:num>
  <w:num w:numId="7" w16cid:durableId="2083913797">
    <w:abstractNumId w:val="1"/>
  </w:num>
  <w:num w:numId="8" w16cid:durableId="95028173">
    <w:abstractNumId w:val="1"/>
  </w:num>
  <w:num w:numId="9" w16cid:durableId="1741975917">
    <w:abstractNumId w:val="1"/>
  </w:num>
  <w:num w:numId="10" w16cid:durableId="1676689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5722315">
    <w:abstractNumId w:val="1"/>
  </w:num>
  <w:num w:numId="12" w16cid:durableId="821579818">
    <w:abstractNumId w:val="1"/>
  </w:num>
  <w:num w:numId="13" w16cid:durableId="521019563">
    <w:abstractNumId w:val="1"/>
  </w:num>
  <w:num w:numId="14" w16cid:durableId="1004240422">
    <w:abstractNumId w:val="1"/>
  </w:num>
  <w:num w:numId="15" w16cid:durableId="9672745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54935490">
    <w:abstractNumId w:val="1"/>
  </w:num>
  <w:num w:numId="17" w16cid:durableId="551506602">
    <w:abstractNumId w:val="1"/>
  </w:num>
  <w:num w:numId="18" w16cid:durableId="948511630">
    <w:abstractNumId w:val="1"/>
  </w:num>
  <w:num w:numId="19" w16cid:durableId="1827696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53402583">
    <w:abstractNumId w:val="1"/>
  </w:num>
  <w:num w:numId="21" w16cid:durableId="740297453">
    <w:abstractNumId w:val="1"/>
  </w:num>
  <w:num w:numId="22" w16cid:durableId="1322807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92949732">
    <w:abstractNumId w:val="1"/>
  </w:num>
  <w:num w:numId="24" w16cid:durableId="426384319">
    <w:abstractNumId w:val="1"/>
  </w:num>
  <w:num w:numId="25" w16cid:durableId="908152254">
    <w:abstractNumId w:val="1"/>
  </w:num>
  <w:num w:numId="26" w16cid:durableId="1317759909">
    <w:abstractNumId w:val="1"/>
  </w:num>
  <w:num w:numId="27" w16cid:durableId="1412265927">
    <w:abstractNumId w:val="4"/>
  </w:num>
  <w:num w:numId="28" w16cid:durableId="656760856">
    <w:abstractNumId w:val="5"/>
  </w:num>
  <w:num w:numId="29" w16cid:durableId="7396020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35BB"/>
    <w:rsid w:val="00232FED"/>
    <w:rsid w:val="008460ED"/>
    <w:rsid w:val="00961920"/>
    <w:rsid w:val="00B114D9"/>
    <w:rsid w:val="00B317C6"/>
    <w:rsid w:val="00C235BB"/>
    <w:rsid w:val="00D41336"/>
    <w:rsid w:val="00F03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807927"/>
  <w15:docId w15:val="{FB5BE267-B550-4DE4-BB80-87E925284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B317C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317C6"/>
    <w:rPr>
      <w:sz w:val="18"/>
      <w:szCs w:val="18"/>
    </w:rPr>
  </w:style>
  <w:style w:type="paragraph" w:styleId="af2">
    <w:name w:val="footer"/>
    <w:basedOn w:val="a"/>
    <w:link w:val="af3"/>
    <w:rsid w:val="00B317C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317C6"/>
    <w:rPr>
      <w:sz w:val="18"/>
      <w:szCs w:val="18"/>
    </w:rPr>
  </w:style>
  <w:style w:type="paragraph" w:styleId="af4">
    <w:name w:val="Normal (Web)"/>
    <w:basedOn w:val="a"/>
    <w:uiPriority w:val="99"/>
    <w:unhideWhenUsed/>
    <w:rsid w:val="008460ED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5">
    <w:name w:val="Strong"/>
    <w:basedOn w:val="a1"/>
    <w:uiPriority w:val="22"/>
    <w:qFormat/>
    <w:rsid w:val="008460ED"/>
    <w:rPr>
      <w:b/>
      <w:bCs/>
    </w:rPr>
  </w:style>
  <w:style w:type="character" w:styleId="HTML">
    <w:name w:val="HTML Code"/>
    <w:basedOn w:val="a1"/>
    <w:uiPriority w:val="99"/>
    <w:unhideWhenUsed/>
    <w:rsid w:val="008460ED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5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87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99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531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255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8087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1003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355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3944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5922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9825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4198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C4E7E-DD64-479D-B6D2-D7B6AC4A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8</Pages>
  <Words>504</Words>
  <Characters>2875</Characters>
  <Application>Microsoft Office Word</Application>
  <DocSecurity>0</DocSecurity>
  <Lines>23</Lines>
  <Paragraphs>6</Paragraphs>
  <ScaleCrop>false</ScaleCrop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课程设计</dc:title>
  <dc:creator/>
  <cp:keywords/>
  <cp:lastModifiedBy>ZhouLin Jiang</cp:lastModifiedBy>
  <cp:revision>4</cp:revision>
  <dcterms:created xsi:type="dcterms:W3CDTF">2024-11-22T12:04:00Z</dcterms:created>
  <dcterms:modified xsi:type="dcterms:W3CDTF">2024-11-22T12:36:00Z</dcterms:modified>
</cp:coreProperties>
</file>